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63978" w14:textId="116069F0" w:rsidR="0085755D" w:rsidRPr="00B02A42" w:rsidRDefault="0085755D" w:rsidP="0085755D">
      <w:pPr>
        <w:pStyle w:val="Heading2"/>
        <w:jc w:val="both"/>
        <w:rPr>
          <w:rFonts w:asciiTheme="minorHAnsi" w:hAnsiTheme="minorHAnsi" w:cstheme="minorHAnsi"/>
          <w:color w:val="002060"/>
          <w:sz w:val="22"/>
          <w:szCs w:val="22"/>
        </w:rPr>
      </w:pPr>
      <w:r w:rsidRPr="00B02A42">
        <w:rPr>
          <w:rFonts w:asciiTheme="minorHAnsi" w:hAnsiTheme="minorHAnsi" w:cstheme="minorHAnsi"/>
          <w:color w:val="002060"/>
          <w:sz w:val="22"/>
          <w:szCs w:val="22"/>
        </w:rPr>
        <w:t>Dear Sirs</w:t>
      </w:r>
    </w:p>
    <w:p w14:paraId="009024F0" w14:textId="47802324" w:rsidR="0085755D" w:rsidRDefault="0085755D" w:rsidP="00B02A42">
      <w:pPr>
        <w:rPr>
          <w:rFonts w:cstheme="minorHAnsi"/>
          <w:color w:val="002060"/>
        </w:rPr>
      </w:pPr>
      <w:r w:rsidRPr="00B02A42">
        <w:rPr>
          <w:rFonts w:cstheme="minorHAnsi"/>
          <w:color w:val="002060"/>
        </w:rPr>
        <w:t xml:space="preserve">Over on the Cruel Seas Dock Office Facebook Page the users have </w:t>
      </w:r>
      <w:proofErr w:type="gramStart"/>
      <w:r w:rsidRPr="00B02A42">
        <w:rPr>
          <w:rFonts w:cstheme="minorHAnsi"/>
          <w:color w:val="002060"/>
        </w:rPr>
        <w:t>a number of</w:t>
      </w:r>
      <w:proofErr w:type="gramEnd"/>
      <w:r w:rsidRPr="00B02A42">
        <w:rPr>
          <w:rFonts w:cstheme="minorHAnsi"/>
          <w:color w:val="002060"/>
        </w:rPr>
        <w:t xml:space="preserve"> questions about the game. We were hoping you could answer and explain. I’ve split them into three broad groups, Rules, Data, and Design</w:t>
      </w:r>
    </w:p>
    <w:p w14:paraId="19D10402" w14:textId="77777777" w:rsidR="00B02A42" w:rsidRPr="00B02A42" w:rsidRDefault="00B02A42" w:rsidP="00B02A42">
      <w:pPr>
        <w:rPr>
          <w:rFonts w:cstheme="minorHAnsi"/>
          <w:color w:val="002060"/>
        </w:rPr>
      </w:pPr>
    </w:p>
    <w:p w14:paraId="3CECAE72" w14:textId="4F11FFD3" w:rsidR="004F1C07" w:rsidRPr="00B02A42" w:rsidRDefault="004F1C07" w:rsidP="00C155E6">
      <w:pPr>
        <w:pStyle w:val="Heading2"/>
        <w:rPr>
          <w:rFonts w:asciiTheme="minorHAnsi" w:hAnsiTheme="minorHAnsi" w:cstheme="minorHAnsi"/>
          <w:color w:val="002060"/>
          <w:sz w:val="22"/>
          <w:szCs w:val="22"/>
        </w:rPr>
      </w:pPr>
      <w:r w:rsidRPr="00B02A42">
        <w:rPr>
          <w:rFonts w:asciiTheme="minorHAnsi" w:hAnsiTheme="minorHAnsi" w:cstheme="minorHAnsi"/>
          <w:color w:val="002060"/>
          <w:sz w:val="22"/>
          <w:szCs w:val="22"/>
        </w:rPr>
        <w:t>1 Rules Questions</w:t>
      </w:r>
    </w:p>
    <w:p w14:paraId="39B8A8B0" w14:textId="5309D242" w:rsidR="004F1C07" w:rsidRPr="00B02A42" w:rsidRDefault="004F1C07" w:rsidP="00944217">
      <w:pPr>
        <w:pStyle w:val="ListParagraph"/>
        <w:numPr>
          <w:ilvl w:val="0"/>
          <w:numId w:val="1"/>
        </w:numPr>
        <w:rPr>
          <w:rFonts w:cstheme="minorHAnsi"/>
          <w:color w:val="002060"/>
        </w:rPr>
      </w:pPr>
      <w:r w:rsidRPr="00B02A42">
        <w:rPr>
          <w:rFonts w:cstheme="minorHAnsi"/>
          <w:color w:val="002060"/>
        </w:rPr>
        <w:t xml:space="preserve">What happens when a ship </w:t>
      </w:r>
      <w:proofErr w:type="gramStart"/>
      <w:r w:rsidRPr="00B02A42">
        <w:rPr>
          <w:rFonts w:cstheme="minorHAnsi"/>
          <w:color w:val="002060"/>
        </w:rPr>
        <w:t>sinks</w:t>
      </w:r>
      <w:proofErr w:type="gramEnd"/>
      <w:r w:rsidRPr="00B02A42">
        <w:rPr>
          <w:rFonts w:cstheme="minorHAnsi"/>
          <w:color w:val="002060"/>
        </w:rPr>
        <w:t xml:space="preserve">? Is it removed </w:t>
      </w:r>
      <w:proofErr w:type="gramStart"/>
      <w:r w:rsidRPr="00B02A42">
        <w:rPr>
          <w:rFonts w:cstheme="minorHAnsi"/>
          <w:color w:val="002060"/>
        </w:rPr>
        <w:t>instantly</w:t>
      </w:r>
      <w:proofErr w:type="gramEnd"/>
      <w:r w:rsidRPr="00B02A42">
        <w:rPr>
          <w:rFonts w:cstheme="minorHAnsi"/>
          <w:color w:val="002060"/>
        </w:rPr>
        <w:t xml:space="preserve"> or does it remain on the table as an obstacle</w:t>
      </w:r>
      <w:r w:rsidR="00C155E6" w:rsidRPr="00B02A42">
        <w:rPr>
          <w:rFonts w:cstheme="minorHAnsi"/>
          <w:color w:val="002060"/>
        </w:rPr>
        <w:t xml:space="preserve"> or something else</w:t>
      </w:r>
      <w:r w:rsidRPr="00B02A42">
        <w:rPr>
          <w:rFonts w:cstheme="minorHAnsi"/>
          <w:color w:val="002060"/>
        </w:rPr>
        <w:t>?</w:t>
      </w:r>
    </w:p>
    <w:p w14:paraId="3AD408CA" w14:textId="0C4F0CDD" w:rsidR="00120B64" w:rsidRPr="00B02A42" w:rsidRDefault="00120B64" w:rsidP="00120B64">
      <w:pPr>
        <w:pStyle w:val="ListParagraph"/>
        <w:rPr>
          <w:rFonts w:cstheme="minorHAnsi"/>
          <w:color w:val="002060"/>
        </w:rPr>
      </w:pPr>
    </w:p>
    <w:p w14:paraId="4FAD2ECF" w14:textId="678B1A98" w:rsidR="003265F1" w:rsidRPr="00B02A42" w:rsidRDefault="006B0E5C" w:rsidP="00FD4C85">
      <w:pPr>
        <w:rPr>
          <w:rFonts w:cstheme="minorHAnsi"/>
          <w:color w:val="00B050"/>
        </w:rPr>
      </w:pPr>
      <w:r w:rsidRPr="00B02A42">
        <w:rPr>
          <w:rFonts w:cstheme="minorHAnsi"/>
          <w:color w:val="00B050"/>
        </w:rPr>
        <w:t xml:space="preserve">It’s Removed </w:t>
      </w:r>
      <w:r w:rsidR="00FD4C85" w:rsidRPr="00B02A42">
        <w:rPr>
          <w:rFonts w:cstheme="minorHAnsi"/>
          <w:color w:val="00B050"/>
        </w:rPr>
        <w:t>–</w:t>
      </w:r>
      <w:r w:rsidRPr="00B02A42">
        <w:rPr>
          <w:rFonts w:cstheme="minorHAnsi"/>
          <w:color w:val="00B050"/>
        </w:rPr>
        <w:t xml:space="preserve"> </w:t>
      </w:r>
      <w:r w:rsidR="00FD4C85" w:rsidRPr="00B02A42">
        <w:rPr>
          <w:rFonts w:cstheme="minorHAnsi"/>
          <w:color w:val="00B050"/>
        </w:rPr>
        <w:t>Unless you want to replace it with an optional wreck counter as an obstacle/cover</w:t>
      </w:r>
    </w:p>
    <w:p w14:paraId="3AED3C73" w14:textId="77777777" w:rsidR="003265F1" w:rsidRPr="00B02A42" w:rsidRDefault="003265F1" w:rsidP="00120B64">
      <w:pPr>
        <w:pStyle w:val="ListParagraph"/>
        <w:rPr>
          <w:rFonts w:cstheme="minorHAnsi"/>
          <w:color w:val="002060"/>
        </w:rPr>
      </w:pPr>
    </w:p>
    <w:p w14:paraId="72BD3B1B" w14:textId="77777777" w:rsidR="00FD4C85" w:rsidRPr="00B02A42" w:rsidRDefault="003B2783" w:rsidP="00FD4C85">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 xml:space="preserve">Should the -2 full speed </w:t>
      </w:r>
      <w:r w:rsidR="00C155E6" w:rsidRPr="00B02A42">
        <w:rPr>
          <w:rFonts w:cstheme="minorHAnsi"/>
          <w:color w:val="002060"/>
          <w:shd w:val="clear" w:color="auto" w:fill="EFF1F3"/>
        </w:rPr>
        <w:t xml:space="preserve">to hit </w:t>
      </w:r>
      <w:r w:rsidRPr="00B02A42">
        <w:rPr>
          <w:rFonts w:cstheme="minorHAnsi"/>
          <w:color w:val="002060"/>
          <w:shd w:val="clear" w:color="auto" w:fill="EFF1F3"/>
        </w:rPr>
        <w:t>modifier really be applied to all craft? Or was it intended only for high speed craft?</w:t>
      </w:r>
      <w:r w:rsidR="00C155E6" w:rsidRPr="00B02A42">
        <w:rPr>
          <w:rFonts w:cstheme="minorHAnsi"/>
          <w:color w:val="002060"/>
          <w:shd w:val="clear" w:color="auto" w:fill="EFF1F3"/>
        </w:rPr>
        <w:t xml:space="preserve"> Seems strange that it is easier to hit an e boat at 14 knots than a tanker going 12 knots</w:t>
      </w:r>
    </w:p>
    <w:p w14:paraId="05E6F68E" w14:textId="7213AD0C" w:rsidR="00FD4C85" w:rsidRPr="00B02A42" w:rsidRDefault="00147758" w:rsidP="00FD4C85">
      <w:pPr>
        <w:rPr>
          <w:rFonts w:cstheme="minorHAnsi"/>
          <w:color w:val="00B050"/>
        </w:rPr>
      </w:pPr>
      <w:r w:rsidRPr="00B02A42">
        <w:rPr>
          <w:rFonts w:cstheme="minorHAnsi"/>
          <w:color w:val="00B050"/>
        </w:rPr>
        <w:t xml:space="preserve">Yes, the -2 to hit should be applied to all craft </w:t>
      </w:r>
      <w:r w:rsidR="00FD4C85" w:rsidRPr="00B02A42">
        <w:rPr>
          <w:rFonts w:cstheme="minorHAnsi"/>
          <w:color w:val="00B050"/>
        </w:rPr>
        <w:t xml:space="preserve">– </w:t>
      </w:r>
      <w:r w:rsidRPr="00B02A42">
        <w:rPr>
          <w:rFonts w:cstheme="minorHAnsi"/>
          <w:color w:val="00B050"/>
        </w:rPr>
        <w:t xml:space="preserve">this modifier is </w:t>
      </w:r>
      <w:r w:rsidR="00FD4C85" w:rsidRPr="00B02A42">
        <w:rPr>
          <w:rFonts w:cstheme="minorHAnsi"/>
          <w:color w:val="00B050"/>
        </w:rPr>
        <w:t xml:space="preserve">applied to the ‘shooting’ boat, </w:t>
      </w:r>
      <w:proofErr w:type="spellStart"/>
      <w:r w:rsidR="00FD4C85" w:rsidRPr="00B02A42">
        <w:rPr>
          <w:rFonts w:cstheme="minorHAnsi"/>
          <w:color w:val="00B050"/>
        </w:rPr>
        <w:t>ie</w:t>
      </w:r>
      <w:proofErr w:type="spellEnd"/>
      <w:r w:rsidR="00FD4C85" w:rsidRPr="00B02A42">
        <w:rPr>
          <w:rFonts w:cstheme="minorHAnsi"/>
          <w:color w:val="00B050"/>
        </w:rPr>
        <w:t xml:space="preserve"> the shooting boat gets -2 to it’s to hit roll if it’s travelling at full speed. </w:t>
      </w:r>
    </w:p>
    <w:p w14:paraId="1A057564" w14:textId="77777777" w:rsidR="00147758" w:rsidRPr="00B02A42" w:rsidRDefault="00FD4C85" w:rsidP="00FD4C85">
      <w:pPr>
        <w:rPr>
          <w:rFonts w:cstheme="minorHAnsi"/>
          <w:color w:val="00B050"/>
        </w:rPr>
      </w:pPr>
      <w:r w:rsidRPr="00B02A42">
        <w:rPr>
          <w:rFonts w:cstheme="minorHAnsi"/>
          <w:color w:val="00B050"/>
        </w:rPr>
        <w:t xml:space="preserve">In your scenario: </w:t>
      </w:r>
    </w:p>
    <w:p w14:paraId="13965D8E" w14:textId="3F19343D" w:rsidR="00120B64" w:rsidRPr="00B02A42" w:rsidRDefault="00FD4C85" w:rsidP="00FD4C85">
      <w:pPr>
        <w:rPr>
          <w:rFonts w:cstheme="minorHAnsi"/>
          <w:color w:val="00B050"/>
        </w:rPr>
      </w:pPr>
      <w:r w:rsidRPr="00B02A42">
        <w:rPr>
          <w:rFonts w:cstheme="minorHAnsi"/>
          <w:color w:val="00B050"/>
        </w:rPr>
        <w:t xml:space="preserve">E-boat is the target from a big gun on a merchant – (assume it’s in </w:t>
      </w:r>
      <w:r w:rsidR="00147758" w:rsidRPr="00B02A42">
        <w:rPr>
          <w:rFonts w:cstheme="minorHAnsi"/>
          <w:color w:val="00B050"/>
        </w:rPr>
        <w:t xml:space="preserve">normal </w:t>
      </w:r>
      <w:r w:rsidRPr="00B02A42">
        <w:rPr>
          <w:rFonts w:cstheme="minorHAnsi"/>
          <w:color w:val="00B050"/>
        </w:rPr>
        <w:t>range) 5 base to hit, -2 for inexperienced crew [3], -2 as merchant is at full speed [1], -1 as the e-boat is doing over 24cm = [0] i.e.</w:t>
      </w:r>
      <w:r w:rsidR="00147758" w:rsidRPr="00B02A42">
        <w:rPr>
          <w:rFonts w:cstheme="minorHAnsi"/>
          <w:color w:val="00B050"/>
        </w:rPr>
        <w:t xml:space="preserve"> the merchant cannot hit the E-boat.</w:t>
      </w:r>
    </w:p>
    <w:p w14:paraId="3D7C3579" w14:textId="3D8D1CD2" w:rsidR="00147758" w:rsidRPr="00B02A42" w:rsidRDefault="00147758" w:rsidP="00147758">
      <w:pPr>
        <w:rPr>
          <w:rFonts w:cstheme="minorHAnsi"/>
          <w:color w:val="00B050"/>
        </w:rPr>
      </w:pPr>
      <w:r w:rsidRPr="00B02A42">
        <w:rPr>
          <w:rFonts w:cstheme="minorHAnsi"/>
          <w:color w:val="00B050"/>
        </w:rPr>
        <w:t xml:space="preserve">Merchant is now the target of the E-boat - </w:t>
      </w:r>
      <w:r w:rsidRPr="00B02A42">
        <w:rPr>
          <w:rFonts w:cstheme="minorHAnsi"/>
          <w:color w:val="00B050"/>
        </w:rPr>
        <w:t xml:space="preserve">(assume it’s in normal range) 5 base to hit, </w:t>
      </w:r>
      <w:r w:rsidRPr="00B02A42">
        <w:rPr>
          <w:rFonts w:cstheme="minorHAnsi"/>
          <w:color w:val="00B050"/>
        </w:rPr>
        <w:t xml:space="preserve">regular crew </w:t>
      </w:r>
      <w:r w:rsidRPr="00B02A42">
        <w:rPr>
          <w:rFonts w:cstheme="minorHAnsi"/>
          <w:color w:val="00B050"/>
        </w:rPr>
        <w:t>[</w:t>
      </w:r>
      <w:r w:rsidRPr="00B02A42">
        <w:rPr>
          <w:rFonts w:cstheme="minorHAnsi"/>
          <w:color w:val="00B050"/>
        </w:rPr>
        <w:t>5</w:t>
      </w:r>
      <w:r w:rsidRPr="00B02A42">
        <w:rPr>
          <w:rFonts w:cstheme="minorHAnsi"/>
          <w:color w:val="00B050"/>
        </w:rPr>
        <w:t xml:space="preserve">], -2 as </w:t>
      </w:r>
      <w:r w:rsidRPr="00B02A42">
        <w:rPr>
          <w:rFonts w:cstheme="minorHAnsi"/>
          <w:color w:val="00B050"/>
        </w:rPr>
        <w:t>E-boat</w:t>
      </w:r>
      <w:r w:rsidRPr="00B02A42">
        <w:rPr>
          <w:rFonts w:cstheme="minorHAnsi"/>
          <w:color w:val="00B050"/>
        </w:rPr>
        <w:t xml:space="preserve"> is at full speed [</w:t>
      </w:r>
      <w:r w:rsidRPr="00B02A42">
        <w:rPr>
          <w:rFonts w:cstheme="minorHAnsi"/>
          <w:color w:val="00B050"/>
        </w:rPr>
        <w:t>3</w:t>
      </w:r>
      <w:r w:rsidRPr="00B02A42">
        <w:rPr>
          <w:rFonts w:cstheme="minorHAnsi"/>
          <w:color w:val="00B050"/>
        </w:rPr>
        <w:t>]</w:t>
      </w:r>
      <w:r w:rsidR="00910AAB" w:rsidRPr="00B02A42">
        <w:rPr>
          <w:rFonts w:cstheme="minorHAnsi"/>
          <w:color w:val="00B050"/>
        </w:rPr>
        <w:t xml:space="preserve"> plus a further -1 as it is travelling over 30cm [2]</w:t>
      </w:r>
      <w:r w:rsidRPr="00B02A42">
        <w:rPr>
          <w:rFonts w:cstheme="minorHAnsi"/>
          <w:color w:val="00B050"/>
        </w:rPr>
        <w:t xml:space="preserve">, </w:t>
      </w:r>
      <w:r w:rsidRPr="00B02A42">
        <w:rPr>
          <w:rFonts w:cstheme="minorHAnsi"/>
          <w:color w:val="00B050"/>
        </w:rPr>
        <w:t>no modifier for target speed (merchant does 15knots)</w:t>
      </w:r>
      <w:r w:rsidR="00910AAB" w:rsidRPr="00B02A42">
        <w:rPr>
          <w:rFonts w:cstheme="minorHAnsi"/>
          <w:color w:val="00B050"/>
        </w:rPr>
        <w:t xml:space="preserve"> [2], +1 for target size (large)</w:t>
      </w:r>
      <w:r w:rsidRPr="00B02A42">
        <w:rPr>
          <w:rFonts w:cstheme="minorHAnsi"/>
          <w:color w:val="00B050"/>
        </w:rPr>
        <w:t xml:space="preserve"> </w:t>
      </w:r>
      <w:r w:rsidRPr="00B02A42">
        <w:rPr>
          <w:rFonts w:cstheme="minorHAnsi"/>
          <w:color w:val="00B050"/>
        </w:rPr>
        <w:t>= [</w:t>
      </w:r>
      <w:r w:rsidR="00910AAB" w:rsidRPr="00B02A42">
        <w:rPr>
          <w:rFonts w:cstheme="minorHAnsi"/>
          <w:color w:val="00B050"/>
        </w:rPr>
        <w:t>3</w:t>
      </w:r>
      <w:r w:rsidRPr="00B02A42">
        <w:rPr>
          <w:rFonts w:cstheme="minorHAnsi"/>
          <w:color w:val="00B050"/>
        </w:rPr>
        <w:t xml:space="preserve">] i.e. </w:t>
      </w:r>
      <w:r w:rsidRPr="00B02A42">
        <w:rPr>
          <w:rFonts w:cstheme="minorHAnsi"/>
          <w:color w:val="00B050"/>
        </w:rPr>
        <w:t xml:space="preserve">the E-boat needs a </w:t>
      </w:r>
      <w:r w:rsidR="00910AAB" w:rsidRPr="00B02A42">
        <w:rPr>
          <w:rFonts w:cstheme="minorHAnsi"/>
          <w:color w:val="00B050"/>
        </w:rPr>
        <w:t>3</w:t>
      </w:r>
      <w:r w:rsidRPr="00B02A42">
        <w:rPr>
          <w:rFonts w:cstheme="minorHAnsi"/>
          <w:color w:val="00B050"/>
        </w:rPr>
        <w:t xml:space="preserve"> or less on the D10 to hit the Merchant</w:t>
      </w:r>
    </w:p>
    <w:p w14:paraId="387D3608" w14:textId="77777777" w:rsidR="00147758" w:rsidRPr="00B02A42" w:rsidRDefault="00147758" w:rsidP="00FD4C85">
      <w:pPr>
        <w:rPr>
          <w:rFonts w:cstheme="minorHAnsi"/>
          <w:color w:val="002060"/>
          <w:shd w:val="clear" w:color="auto" w:fill="EFF1F3"/>
        </w:rPr>
      </w:pPr>
    </w:p>
    <w:p w14:paraId="5743BED9" w14:textId="4913C3CE"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Torpedo reloads. How do they work?</w:t>
      </w:r>
    </w:p>
    <w:p w14:paraId="164B9CB7" w14:textId="7D2CCC5E" w:rsidR="00147758" w:rsidRPr="00B02A42" w:rsidRDefault="00147758" w:rsidP="00147758">
      <w:pPr>
        <w:rPr>
          <w:rFonts w:cstheme="minorHAnsi"/>
          <w:color w:val="002060"/>
          <w:shd w:val="clear" w:color="auto" w:fill="EFF1F3"/>
        </w:rPr>
      </w:pPr>
      <w:r w:rsidRPr="00B02A42">
        <w:rPr>
          <w:rFonts w:cstheme="minorHAnsi"/>
          <w:color w:val="00B050"/>
        </w:rPr>
        <w:t>They take 1 turn to reload, but this can only be done by regular or Vet crews whilst at slow or stopped speeds.</w:t>
      </w:r>
    </w:p>
    <w:p w14:paraId="476476DD" w14:textId="77777777" w:rsidR="00120B64" w:rsidRPr="00B02A42" w:rsidRDefault="00120B64" w:rsidP="00120B64">
      <w:pPr>
        <w:pStyle w:val="ListParagraph"/>
        <w:rPr>
          <w:rFonts w:cstheme="minorHAnsi"/>
          <w:color w:val="002060"/>
          <w:shd w:val="clear" w:color="auto" w:fill="EFF1F3"/>
        </w:rPr>
      </w:pPr>
    </w:p>
    <w:p w14:paraId="456755D1" w14:textId="7430E70E"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 xml:space="preserve">Flak: unless </w:t>
      </w:r>
      <w:r w:rsidR="00C155E6" w:rsidRPr="00B02A42">
        <w:rPr>
          <w:rFonts w:cstheme="minorHAnsi"/>
          <w:color w:val="002060"/>
          <w:shd w:val="clear" w:color="auto" w:fill="EFF1F3"/>
        </w:rPr>
        <w:t xml:space="preserve">the </w:t>
      </w:r>
      <w:r w:rsidRPr="00B02A42">
        <w:rPr>
          <w:rFonts w:cstheme="minorHAnsi"/>
          <w:color w:val="002060"/>
          <w:shd w:val="clear" w:color="auto" w:fill="EFF1F3"/>
        </w:rPr>
        <w:t>ship is veteran and getting slow/stationary bonus, it can never hit a plane (tiny, fast and over half range mods) is that the intention?</w:t>
      </w:r>
    </w:p>
    <w:p w14:paraId="05B312D4" w14:textId="08FA5530" w:rsidR="00147758" w:rsidRPr="00B02A42" w:rsidRDefault="00147758" w:rsidP="00147758">
      <w:pPr>
        <w:rPr>
          <w:rFonts w:cstheme="minorHAnsi"/>
          <w:color w:val="00B050"/>
        </w:rPr>
      </w:pPr>
      <w:r w:rsidRPr="00B02A42">
        <w:rPr>
          <w:rFonts w:cstheme="minorHAnsi"/>
          <w:color w:val="00B050"/>
        </w:rPr>
        <w:t>YES</w:t>
      </w:r>
    </w:p>
    <w:p w14:paraId="3B19511A" w14:textId="77777777" w:rsidR="00147758" w:rsidRPr="00B02A42" w:rsidRDefault="00147758" w:rsidP="00120B64">
      <w:pPr>
        <w:pStyle w:val="ListParagraph"/>
        <w:rPr>
          <w:rFonts w:cstheme="minorHAnsi"/>
          <w:color w:val="002060"/>
          <w:shd w:val="clear" w:color="auto" w:fill="EFF1F3"/>
        </w:rPr>
      </w:pPr>
    </w:p>
    <w:p w14:paraId="6A115F4F" w14:textId="06A2D8E0" w:rsidR="004F1C07" w:rsidRPr="00B02A42" w:rsidRDefault="003B2783" w:rsidP="00944217">
      <w:pPr>
        <w:pStyle w:val="NormalWeb"/>
        <w:numPr>
          <w:ilvl w:val="0"/>
          <w:numId w:val="1"/>
        </w:numPr>
        <w:shd w:val="clear" w:color="auto" w:fill="FFFFFF"/>
        <w:spacing w:before="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shd w:val="clear" w:color="auto" w:fill="EFF1F3"/>
        </w:rPr>
        <w:t xml:space="preserve">Larger </w:t>
      </w:r>
      <w:r w:rsidR="00C155E6" w:rsidRPr="00B02A42">
        <w:rPr>
          <w:rFonts w:asciiTheme="minorHAnsi" w:hAnsiTheme="minorHAnsi" w:cstheme="minorHAnsi"/>
          <w:color w:val="002060"/>
          <w:sz w:val="22"/>
          <w:szCs w:val="22"/>
          <w:shd w:val="clear" w:color="auto" w:fill="EFF1F3"/>
        </w:rPr>
        <w:t>calibre</w:t>
      </w:r>
      <w:r w:rsidRPr="00B02A42">
        <w:rPr>
          <w:rFonts w:asciiTheme="minorHAnsi" w:hAnsiTheme="minorHAnsi" w:cstheme="minorHAnsi"/>
          <w:color w:val="002060"/>
          <w:sz w:val="22"/>
          <w:szCs w:val="22"/>
          <w:shd w:val="clear" w:color="auto" w:fill="EFF1F3"/>
        </w:rPr>
        <w:t xml:space="preserve"> guns produce plumes that can aid in targeting. Can you fire those weapons first, so the rest of the weapons on the same boat can potentially benefit? Or is all shooting simultaneous?</w:t>
      </w:r>
    </w:p>
    <w:p w14:paraId="3066B2F6" w14:textId="5B88BB02" w:rsidR="00147758" w:rsidRPr="00B02A42" w:rsidRDefault="00147758" w:rsidP="00147758">
      <w:pPr>
        <w:pStyle w:val="NormalWeb"/>
        <w:shd w:val="clear" w:color="auto" w:fill="FFFFFF"/>
        <w:spacing w:before="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B050"/>
          <w:sz w:val="22"/>
          <w:szCs w:val="22"/>
        </w:rPr>
        <w:t xml:space="preserve">Ooh, crafty. </w:t>
      </w:r>
      <w:r w:rsidR="00F86AFB" w:rsidRPr="00B02A42">
        <w:rPr>
          <w:rFonts w:asciiTheme="minorHAnsi" w:hAnsiTheme="minorHAnsi" w:cstheme="minorHAnsi"/>
          <w:color w:val="00B050"/>
          <w:sz w:val="22"/>
          <w:szCs w:val="22"/>
        </w:rPr>
        <w:t>I</w:t>
      </w:r>
      <w:r w:rsidRPr="00B02A42">
        <w:rPr>
          <w:rFonts w:asciiTheme="minorHAnsi" w:hAnsiTheme="minorHAnsi" w:cstheme="minorHAnsi"/>
          <w:color w:val="00B050"/>
          <w:sz w:val="22"/>
          <w:szCs w:val="22"/>
        </w:rPr>
        <w:t xml:space="preserve"> would say Yes you can, although I would suggest you fire the big guns after your first third of movement then the rest after the second third. (remember you must declare all your guns </w:t>
      </w:r>
      <w:r w:rsidRPr="00B02A42">
        <w:rPr>
          <w:rFonts w:asciiTheme="minorHAnsi" w:hAnsiTheme="minorHAnsi" w:cstheme="minorHAnsi"/>
          <w:color w:val="00B050"/>
          <w:sz w:val="22"/>
          <w:szCs w:val="22"/>
        </w:rPr>
        <w:lastRenderedPageBreak/>
        <w:t>targets in one go, so if you sink it with the big guns the rest will continue to pour their firepower into the wreck and cannot change target.)</w:t>
      </w:r>
    </w:p>
    <w:p w14:paraId="2829380D" w14:textId="77777777" w:rsidR="00120B64" w:rsidRPr="00B02A42" w:rsidRDefault="00120B64" w:rsidP="00120B64">
      <w:pPr>
        <w:pStyle w:val="NormalWeb"/>
        <w:shd w:val="clear" w:color="auto" w:fill="FFFFFF"/>
        <w:spacing w:before="0" w:beforeAutospacing="0" w:after="90" w:afterAutospacing="0"/>
        <w:ind w:left="720"/>
        <w:rPr>
          <w:rFonts w:asciiTheme="minorHAnsi" w:hAnsiTheme="minorHAnsi" w:cstheme="minorHAnsi"/>
          <w:color w:val="002060"/>
          <w:sz w:val="22"/>
          <w:szCs w:val="22"/>
        </w:rPr>
      </w:pPr>
    </w:p>
    <w:p w14:paraId="5D2541A9" w14:textId="64BA4E86" w:rsidR="003B2783" w:rsidRPr="00B02A42" w:rsidRDefault="003B2783" w:rsidP="00944217">
      <w:pPr>
        <w:pStyle w:val="ListParagraph"/>
        <w:numPr>
          <w:ilvl w:val="0"/>
          <w:numId w:val="1"/>
        </w:numPr>
        <w:rPr>
          <w:rFonts w:cstheme="minorHAnsi"/>
          <w:color w:val="002060"/>
        </w:rPr>
      </w:pPr>
      <w:r w:rsidRPr="00B02A42">
        <w:rPr>
          <w:rFonts w:cstheme="minorHAnsi"/>
          <w:color w:val="002060"/>
          <w:shd w:val="clear" w:color="auto" w:fill="EFF1F3"/>
        </w:rPr>
        <w:t>Aircraft: how do veteran aircraft attack more than one target with only one bomb/torpedo?</w:t>
      </w:r>
    </w:p>
    <w:p w14:paraId="5A635155" w14:textId="1C6C7E84" w:rsidR="00147758" w:rsidRPr="00B02A42" w:rsidRDefault="00147758" w:rsidP="00147758">
      <w:pPr>
        <w:rPr>
          <w:rFonts w:cstheme="minorHAnsi"/>
          <w:color w:val="002060"/>
        </w:rPr>
      </w:pPr>
      <w:r w:rsidRPr="00B02A42">
        <w:rPr>
          <w:rFonts w:cstheme="minorHAnsi"/>
          <w:color w:val="00B050"/>
        </w:rPr>
        <w:t>They don’t with a single torpedo, but we assume they carried more than one bomb.</w:t>
      </w:r>
      <w:r w:rsidR="00910AAB" w:rsidRPr="00B02A42">
        <w:rPr>
          <w:rFonts w:cstheme="minorHAnsi"/>
          <w:color w:val="00B050"/>
        </w:rPr>
        <w:t xml:space="preserve"> Watch this space for more detailed aircraft stats in the future</w:t>
      </w:r>
    </w:p>
    <w:p w14:paraId="5FD8C17C" w14:textId="77777777" w:rsidR="00120B64" w:rsidRPr="00B02A42" w:rsidRDefault="00120B64" w:rsidP="00120B64">
      <w:pPr>
        <w:pStyle w:val="ListParagraph"/>
        <w:rPr>
          <w:rFonts w:cstheme="minorHAnsi"/>
          <w:color w:val="002060"/>
        </w:rPr>
      </w:pPr>
    </w:p>
    <w:p w14:paraId="1DB190C0" w14:textId="093E3FC9" w:rsidR="004F1C07" w:rsidRPr="00B02A42" w:rsidRDefault="003B2783" w:rsidP="00944217">
      <w:pPr>
        <w:pStyle w:val="NormalWeb"/>
        <w:numPr>
          <w:ilvl w:val="0"/>
          <w:numId w:val="1"/>
        </w:numPr>
        <w:shd w:val="clear" w:color="auto" w:fill="FFFFFF"/>
        <w:spacing w:before="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shd w:val="clear" w:color="auto" w:fill="EFF1F3"/>
        </w:rPr>
        <w:t>if you are shooting and your vessel is at Full Speed (a -1 modifier) and it’s over 30cm (a -2 modifier), do both modifiers apply? Or only just one?</w:t>
      </w:r>
    </w:p>
    <w:p w14:paraId="67DC46A6" w14:textId="62B41DEC" w:rsidR="00120B64" w:rsidRPr="00B02A42" w:rsidRDefault="00910AAB" w:rsidP="00910AAB">
      <w:pPr>
        <w:pStyle w:val="NormalWeb"/>
        <w:shd w:val="clear" w:color="auto" w:fill="FFFFFF"/>
        <w:spacing w:before="0" w:beforeAutospacing="0" w:after="90" w:afterAutospacing="0"/>
        <w:rPr>
          <w:rFonts w:asciiTheme="minorHAnsi" w:hAnsiTheme="minorHAnsi" w:cstheme="minorHAnsi"/>
          <w:color w:val="00B050"/>
          <w:sz w:val="22"/>
          <w:szCs w:val="22"/>
        </w:rPr>
      </w:pPr>
      <w:r w:rsidRPr="00B02A42">
        <w:rPr>
          <w:rFonts w:asciiTheme="minorHAnsi" w:hAnsiTheme="minorHAnsi" w:cstheme="minorHAnsi"/>
          <w:color w:val="00B050"/>
          <w:sz w:val="22"/>
          <w:szCs w:val="22"/>
        </w:rPr>
        <w:t>Both apply</w:t>
      </w:r>
    </w:p>
    <w:p w14:paraId="17D43867" w14:textId="77777777" w:rsidR="00910AAB" w:rsidRPr="00B02A42" w:rsidRDefault="00910AAB" w:rsidP="00910AAB">
      <w:pPr>
        <w:pStyle w:val="NormalWeb"/>
        <w:shd w:val="clear" w:color="auto" w:fill="FFFFFF"/>
        <w:spacing w:before="0" w:beforeAutospacing="0" w:after="90" w:afterAutospacing="0"/>
        <w:rPr>
          <w:rFonts w:asciiTheme="minorHAnsi" w:hAnsiTheme="minorHAnsi" w:cstheme="minorHAnsi"/>
          <w:color w:val="002060"/>
          <w:sz w:val="22"/>
          <w:szCs w:val="22"/>
        </w:rPr>
      </w:pPr>
    </w:p>
    <w:p w14:paraId="473DB3FA" w14:textId="69977F40" w:rsidR="004F1C07"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What do semi-auto guns do? Is it +2 damage overall, +2 damage per die, +2 dice of damage, what?</w:t>
      </w:r>
    </w:p>
    <w:p w14:paraId="73F9A7B8" w14:textId="6D1546C6" w:rsidR="00910AAB" w:rsidRPr="00B02A42" w:rsidRDefault="00910AAB" w:rsidP="00910AAB">
      <w:pPr>
        <w:rPr>
          <w:rFonts w:cstheme="minorHAnsi"/>
          <w:color w:val="002060"/>
          <w:shd w:val="clear" w:color="auto" w:fill="EFF1F3"/>
        </w:rPr>
      </w:pPr>
      <w:r w:rsidRPr="00B02A42">
        <w:rPr>
          <w:rFonts w:cstheme="minorHAnsi"/>
          <w:color w:val="00B050"/>
        </w:rPr>
        <w:t>As it says on the tin, +2 damage. So, a 6pdr gun does 5D6 damage if it’s been upgraded to semi-auto then it will add 2 to the 5D6 result.</w:t>
      </w:r>
    </w:p>
    <w:p w14:paraId="7C8465BD" w14:textId="77777777" w:rsidR="00120B64" w:rsidRPr="00B02A42" w:rsidRDefault="00120B64" w:rsidP="00120B64">
      <w:pPr>
        <w:pStyle w:val="ListParagraph"/>
        <w:rPr>
          <w:rFonts w:cstheme="minorHAnsi"/>
          <w:color w:val="002060"/>
          <w:shd w:val="clear" w:color="auto" w:fill="EFF1F3"/>
        </w:rPr>
      </w:pPr>
    </w:p>
    <w:p w14:paraId="2CC1BBDA" w14:textId="7933E41D"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Magnetic and pressure mines are described as having an 8cm radius around them. Is this for each individual mine or the field as a whole? Or is this intended to reflect individual lose mines like the German parachute mines dropped in estuaries?</w:t>
      </w:r>
    </w:p>
    <w:p w14:paraId="56C32E89" w14:textId="11AAA760" w:rsidR="00910AAB" w:rsidRPr="00B02A42" w:rsidRDefault="00910AAB" w:rsidP="00910AAB">
      <w:pPr>
        <w:rPr>
          <w:rFonts w:cstheme="minorHAnsi"/>
          <w:color w:val="002060"/>
          <w:shd w:val="clear" w:color="auto" w:fill="EFF1F3"/>
        </w:rPr>
      </w:pPr>
      <w:r w:rsidRPr="00B02A42">
        <w:rPr>
          <w:rFonts w:cstheme="minorHAnsi"/>
          <w:color w:val="00B050"/>
        </w:rPr>
        <w:t>Each individual mine, to reflect the individual loose mines parachuted/laid in estuaries</w:t>
      </w:r>
    </w:p>
    <w:p w14:paraId="7AE66FC0" w14:textId="77777777" w:rsidR="00120B64" w:rsidRPr="00B02A42" w:rsidRDefault="00120B64" w:rsidP="00120B64">
      <w:pPr>
        <w:pStyle w:val="ListParagraph"/>
        <w:rPr>
          <w:rFonts w:cstheme="minorHAnsi"/>
          <w:color w:val="002060"/>
          <w:shd w:val="clear" w:color="auto" w:fill="EFF1F3"/>
        </w:rPr>
      </w:pPr>
    </w:p>
    <w:p w14:paraId="5F98AB86" w14:textId="4C60DC50" w:rsidR="003B2783" w:rsidRPr="00B02A42" w:rsidRDefault="003B2783" w:rsidP="00944217">
      <w:pPr>
        <w:pStyle w:val="ListParagraph"/>
        <w:numPr>
          <w:ilvl w:val="0"/>
          <w:numId w:val="1"/>
        </w:numPr>
        <w:rPr>
          <w:rFonts w:cstheme="minorHAnsi"/>
          <w:color w:val="002060"/>
        </w:rPr>
      </w:pPr>
      <w:r w:rsidRPr="00B02A42">
        <w:rPr>
          <w:rFonts w:cstheme="minorHAnsi"/>
          <w:color w:val="002060"/>
          <w:shd w:val="clear" w:color="auto" w:fill="EFF1F3"/>
        </w:rPr>
        <w:t>Can the single roll to pass through a minefield count if it is mixed contact/pressure/magnetic?</w:t>
      </w:r>
    </w:p>
    <w:p w14:paraId="1B8AA541" w14:textId="2AACBAF7" w:rsidR="00120B64" w:rsidRPr="00B02A42" w:rsidRDefault="00910AAB" w:rsidP="00910AAB">
      <w:pPr>
        <w:rPr>
          <w:rFonts w:cstheme="minorHAnsi"/>
          <w:color w:val="00B050"/>
        </w:rPr>
      </w:pPr>
      <w:r w:rsidRPr="00B02A42">
        <w:rPr>
          <w:rFonts w:cstheme="minorHAnsi"/>
          <w:color w:val="00B050"/>
        </w:rPr>
        <w:t>Yes but… the roll is for the pre-laid field not the individual pressure or magnetic mines (these will still need to be rolled for)</w:t>
      </w:r>
    </w:p>
    <w:p w14:paraId="1A251C4E" w14:textId="77777777" w:rsidR="00910AAB" w:rsidRPr="00B02A42" w:rsidRDefault="00910AAB" w:rsidP="00120B64">
      <w:pPr>
        <w:pStyle w:val="ListParagraph"/>
        <w:rPr>
          <w:rFonts w:cstheme="minorHAnsi"/>
          <w:color w:val="002060"/>
        </w:rPr>
      </w:pPr>
    </w:p>
    <w:p w14:paraId="4715C076" w14:textId="30F26995" w:rsidR="0085755D" w:rsidRPr="00B02A42" w:rsidRDefault="0085755D" w:rsidP="00944217">
      <w:pPr>
        <w:pStyle w:val="ListParagraph"/>
        <w:numPr>
          <w:ilvl w:val="0"/>
          <w:numId w:val="1"/>
        </w:numPr>
        <w:rPr>
          <w:rFonts w:cstheme="minorHAnsi"/>
          <w:color w:val="002060"/>
        </w:rPr>
      </w:pPr>
      <w:r w:rsidRPr="00B02A42">
        <w:rPr>
          <w:rFonts w:cstheme="minorHAnsi"/>
          <w:color w:val="002060"/>
        </w:rPr>
        <w:t xml:space="preserve">Do critical hits always apply. It seems strange that some hits which would be significant to a small boat like an MTB should also be devastating to a Destroyer. Particularly Crew hits where the chance of incapacitating the whole crew with a single 20mm hit seems excessive. </w:t>
      </w:r>
    </w:p>
    <w:p w14:paraId="2089808B" w14:textId="39070E24" w:rsidR="00120B64" w:rsidRPr="00B02A42" w:rsidRDefault="00910AAB" w:rsidP="00120B64">
      <w:pPr>
        <w:rPr>
          <w:rFonts w:cstheme="minorHAnsi"/>
          <w:color w:val="002060"/>
        </w:rPr>
      </w:pPr>
      <w:r w:rsidRPr="00B02A42">
        <w:rPr>
          <w:rFonts w:cstheme="minorHAnsi"/>
          <w:color w:val="00B050"/>
        </w:rPr>
        <w:t xml:space="preserve">As this game is focused on the MTB size </w:t>
      </w:r>
      <w:proofErr w:type="gramStart"/>
      <w:r w:rsidRPr="00B02A42">
        <w:rPr>
          <w:rFonts w:cstheme="minorHAnsi"/>
          <w:color w:val="00B050"/>
        </w:rPr>
        <w:t>vessels</w:t>
      </w:r>
      <w:proofErr w:type="gramEnd"/>
      <w:r w:rsidRPr="00B02A42">
        <w:rPr>
          <w:rFonts w:cstheme="minorHAnsi"/>
          <w:color w:val="00B050"/>
        </w:rPr>
        <w:t xml:space="preserve"> we drew the line</w:t>
      </w:r>
      <w:r w:rsidR="00F86AFB" w:rsidRPr="00B02A42">
        <w:rPr>
          <w:rFonts w:cstheme="minorHAnsi"/>
          <w:color w:val="00B050"/>
        </w:rPr>
        <w:t xml:space="preserve"> at limiting MGs and HMGs on larger vessel damage.</w:t>
      </w:r>
    </w:p>
    <w:p w14:paraId="110A5CD6" w14:textId="26EA3959" w:rsidR="004F1C07" w:rsidRPr="00B02A42" w:rsidRDefault="004F1C07" w:rsidP="00C155E6">
      <w:pPr>
        <w:pStyle w:val="Heading2"/>
        <w:rPr>
          <w:rFonts w:asciiTheme="minorHAnsi" w:hAnsiTheme="minorHAnsi" w:cstheme="minorHAnsi"/>
          <w:color w:val="002060"/>
          <w:sz w:val="22"/>
          <w:szCs w:val="22"/>
        </w:rPr>
      </w:pPr>
      <w:r w:rsidRPr="00B02A42">
        <w:rPr>
          <w:rFonts w:asciiTheme="minorHAnsi" w:hAnsiTheme="minorHAnsi" w:cstheme="minorHAnsi"/>
          <w:color w:val="002060"/>
          <w:sz w:val="22"/>
          <w:szCs w:val="22"/>
        </w:rPr>
        <w:t>2 Data questions</w:t>
      </w:r>
    </w:p>
    <w:p w14:paraId="02A6DBCF" w14:textId="5EB65C09" w:rsidR="003B2783" w:rsidRPr="00B02A42" w:rsidRDefault="003B2783" w:rsidP="00944217">
      <w:pPr>
        <w:pStyle w:val="ListParagraph"/>
        <w:numPr>
          <w:ilvl w:val="0"/>
          <w:numId w:val="1"/>
        </w:numPr>
        <w:rPr>
          <w:rFonts w:cstheme="minorHAnsi"/>
          <w:color w:val="002060"/>
        </w:rPr>
      </w:pPr>
      <w:r w:rsidRPr="00B02A42">
        <w:rPr>
          <w:rFonts w:cstheme="minorHAnsi"/>
          <w:color w:val="002060"/>
        </w:rPr>
        <w:t>Why are there no points for speed when it is such an important factor in the rules?</w:t>
      </w:r>
    </w:p>
    <w:p w14:paraId="14F5A0C3" w14:textId="45A1E76A" w:rsidR="00F86AFB" w:rsidRPr="00B02A42" w:rsidRDefault="00F86AFB" w:rsidP="00F86AFB">
      <w:pPr>
        <w:rPr>
          <w:rFonts w:cstheme="minorHAnsi"/>
          <w:color w:val="00B050"/>
        </w:rPr>
      </w:pPr>
      <w:r w:rsidRPr="00B02A42">
        <w:rPr>
          <w:rFonts w:cstheme="minorHAnsi"/>
          <w:color w:val="00B050"/>
        </w:rPr>
        <w:t>I do not know – I blame Richard</w:t>
      </w:r>
    </w:p>
    <w:p w14:paraId="052C7017" w14:textId="00455D14" w:rsidR="00120B64" w:rsidRPr="00B02A42" w:rsidRDefault="00F86AFB" w:rsidP="00120B64">
      <w:pPr>
        <w:pStyle w:val="ListParagraph"/>
        <w:rPr>
          <w:rFonts w:cstheme="minorHAnsi"/>
          <w:color w:val="7030A0"/>
        </w:rPr>
      </w:pPr>
      <w:r w:rsidRPr="00B02A42">
        <w:rPr>
          <w:rFonts w:cstheme="minorHAnsi"/>
          <w:color w:val="7030A0"/>
        </w:rPr>
        <w:t>The speed was factored in when we initially placed the points values, with many variation’s and approaches possible to this we finally went for factoring this in with the hull values.</w:t>
      </w:r>
      <w:r w:rsidR="00B02A42" w:rsidRPr="00B02A42">
        <w:rPr>
          <w:rFonts w:cstheme="minorHAnsi"/>
          <w:color w:val="7030A0"/>
        </w:rPr>
        <w:t xml:space="preserve"> (RC)</w:t>
      </w:r>
    </w:p>
    <w:p w14:paraId="5242205D" w14:textId="63DF13A1" w:rsidR="0085755D" w:rsidRPr="00B02A42" w:rsidRDefault="0085755D" w:rsidP="0085755D">
      <w:pPr>
        <w:pStyle w:val="NormalWeb"/>
        <w:numPr>
          <w:ilvl w:val="0"/>
          <w:numId w:val="1"/>
        </w:numPr>
        <w:shd w:val="clear" w:color="auto" w:fill="FFFFFF"/>
        <w:spacing w:before="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rPr>
        <w:t xml:space="preserve">When making stats for other ships how do you calculate hull </w:t>
      </w:r>
      <w:r w:rsidR="00F86AFB" w:rsidRPr="00B02A42">
        <w:rPr>
          <w:rFonts w:asciiTheme="minorHAnsi" w:hAnsiTheme="minorHAnsi" w:cstheme="minorHAnsi"/>
          <w:color w:val="002060"/>
          <w:sz w:val="22"/>
          <w:szCs w:val="22"/>
        </w:rPr>
        <w:t>points?</w:t>
      </w:r>
      <w:r w:rsidRPr="00B02A42">
        <w:rPr>
          <w:rFonts w:asciiTheme="minorHAnsi" w:hAnsiTheme="minorHAnsi" w:cstheme="minorHAnsi"/>
          <w:color w:val="002060"/>
          <w:sz w:val="22"/>
          <w:szCs w:val="22"/>
        </w:rPr>
        <w:t xml:space="preserve"> Is there a calculation \ formula that can be applied?</w:t>
      </w:r>
    </w:p>
    <w:p w14:paraId="0000F2DD" w14:textId="0ACE5274" w:rsidR="00F86AFB" w:rsidRPr="00B02A42" w:rsidRDefault="00F86AFB" w:rsidP="00F86AFB">
      <w:pPr>
        <w:pStyle w:val="NormalWeb"/>
        <w:shd w:val="clear" w:color="auto" w:fill="FFFFFF"/>
        <w:spacing w:before="0" w:beforeAutospacing="0" w:after="90" w:afterAutospacing="0"/>
        <w:rPr>
          <w:rFonts w:asciiTheme="minorHAnsi" w:hAnsiTheme="minorHAnsi" w:cstheme="minorHAnsi"/>
          <w:color w:val="7030A0"/>
          <w:sz w:val="22"/>
          <w:szCs w:val="22"/>
        </w:rPr>
      </w:pPr>
      <w:r w:rsidRPr="00B02A42">
        <w:rPr>
          <w:rFonts w:asciiTheme="minorHAnsi" w:hAnsiTheme="minorHAnsi" w:cstheme="minorHAnsi"/>
          <w:color w:val="7030A0"/>
          <w:sz w:val="22"/>
          <w:szCs w:val="22"/>
        </w:rPr>
        <w:t>Yes</w:t>
      </w:r>
      <w:r w:rsidR="00B02A42" w:rsidRPr="00B02A42">
        <w:rPr>
          <w:rFonts w:asciiTheme="minorHAnsi" w:hAnsiTheme="minorHAnsi" w:cstheme="minorHAnsi"/>
          <w:color w:val="7030A0"/>
          <w:sz w:val="22"/>
          <w:szCs w:val="22"/>
        </w:rPr>
        <w:t xml:space="preserve"> </w:t>
      </w:r>
      <w:r w:rsidR="00B02A42" w:rsidRPr="00B02A42">
        <w:rPr>
          <w:rFonts w:asciiTheme="minorHAnsi" w:hAnsiTheme="minorHAnsi" w:cstheme="minorHAnsi"/>
          <w:color w:val="7030A0"/>
          <w:sz w:val="22"/>
          <w:szCs w:val="22"/>
        </w:rPr>
        <w:t>(RC)</w:t>
      </w:r>
    </w:p>
    <w:p w14:paraId="45BFCB2B" w14:textId="77777777" w:rsidR="00120B64" w:rsidRPr="00B02A42" w:rsidRDefault="00120B64" w:rsidP="00120B64">
      <w:pPr>
        <w:pStyle w:val="NormalWeb"/>
        <w:shd w:val="clear" w:color="auto" w:fill="FFFFFF"/>
        <w:spacing w:before="0" w:beforeAutospacing="0" w:after="90" w:afterAutospacing="0"/>
        <w:ind w:left="720"/>
        <w:rPr>
          <w:rFonts w:asciiTheme="minorHAnsi" w:hAnsiTheme="minorHAnsi" w:cstheme="minorHAnsi"/>
          <w:color w:val="002060"/>
          <w:sz w:val="22"/>
          <w:szCs w:val="22"/>
        </w:rPr>
      </w:pPr>
      <w:bookmarkStart w:id="0" w:name="_GoBack"/>
    </w:p>
    <w:p w14:paraId="024F3C7D" w14:textId="414AD4D3" w:rsidR="004F1C07" w:rsidRPr="00B02A42" w:rsidRDefault="004F1C07" w:rsidP="00944217">
      <w:pPr>
        <w:pStyle w:val="NormalWeb"/>
        <w:numPr>
          <w:ilvl w:val="0"/>
          <w:numId w:val="1"/>
        </w:numPr>
        <w:shd w:val="clear" w:color="auto" w:fill="FFFFFF"/>
        <w:spacing w:before="9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rPr>
        <w:t xml:space="preserve">Why are </w:t>
      </w:r>
      <w:proofErr w:type="spellStart"/>
      <w:r w:rsidRPr="00B02A42">
        <w:rPr>
          <w:rFonts w:asciiTheme="minorHAnsi" w:hAnsiTheme="minorHAnsi" w:cstheme="minorHAnsi"/>
          <w:color w:val="002060"/>
          <w:sz w:val="22"/>
          <w:szCs w:val="22"/>
        </w:rPr>
        <w:t>Bronekaters</w:t>
      </w:r>
      <w:proofErr w:type="spellEnd"/>
      <w:r w:rsidRPr="00B02A42">
        <w:rPr>
          <w:rFonts w:asciiTheme="minorHAnsi" w:hAnsiTheme="minorHAnsi" w:cstheme="minorHAnsi"/>
          <w:color w:val="002060"/>
          <w:sz w:val="22"/>
          <w:szCs w:val="22"/>
        </w:rPr>
        <w:t xml:space="preserve"> rated as having only 57mm guns when they have 76mm (3” guns) in real life. - is this an error or deliberate?</w:t>
      </w:r>
    </w:p>
    <w:p w14:paraId="6ED383C2" w14:textId="2A006BDF" w:rsidR="00F86AFB" w:rsidRPr="00B02A42" w:rsidRDefault="00F86AFB" w:rsidP="00F86AFB">
      <w:pPr>
        <w:pStyle w:val="NormalWeb"/>
        <w:shd w:val="clear" w:color="auto" w:fill="FFFFFF"/>
        <w:spacing w:before="9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B050"/>
          <w:sz w:val="22"/>
          <w:szCs w:val="22"/>
        </w:rPr>
        <w:t xml:space="preserve">This was deliberate when you </w:t>
      </w:r>
      <w:proofErr w:type="gramStart"/>
      <w:r w:rsidRPr="00B02A42">
        <w:rPr>
          <w:rFonts w:asciiTheme="minorHAnsi" w:hAnsiTheme="minorHAnsi" w:cstheme="minorHAnsi"/>
          <w:color w:val="00B050"/>
          <w:sz w:val="22"/>
          <w:szCs w:val="22"/>
        </w:rPr>
        <w:t>take into account</w:t>
      </w:r>
      <w:proofErr w:type="gramEnd"/>
      <w:r w:rsidRPr="00B02A42">
        <w:rPr>
          <w:rFonts w:asciiTheme="minorHAnsi" w:hAnsiTheme="minorHAnsi" w:cstheme="minorHAnsi"/>
          <w:color w:val="00B050"/>
          <w:sz w:val="22"/>
          <w:szCs w:val="22"/>
        </w:rPr>
        <w:t xml:space="preserve"> the effectiveness of a T-34s 76mm compares to an 88mm</w:t>
      </w:r>
    </w:p>
    <w:p w14:paraId="21788E5E" w14:textId="77777777" w:rsidR="00120B64" w:rsidRPr="00B02A42" w:rsidRDefault="00120B64" w:rsidP="00120B64">
      <w:pPr>
        <w:pStyle w:val="NormalWeb"/>
        <w:shd w:val="clear" w:color="auto" w:fill="FFFFFF"/>
        <w:spacing w:before="90" w:beforeAutospacing="0" w:after="90" w:afterAutospacing="0"/>
        <w:ind w:left="720"/>
        <w:rPr>
          <w:rFonts w:asciiTheme="minorHAnsi" w:hAnsiTheme="minorHAnsi" w:cstheme="minorHAnsi"/>
          <w:color w:val="002060"/>
          <w:sz w:val="22"/>
          <w:szCs w:val="22"/>
        </w:rPr>
      </w:pPr>
    </w:p>
    <w:p w14:paraId="13108533" w14:textId="6D3711B7" w:rsidR="004F1C07" w:rsidRPr="00B02A42" w:rsidRDefault="004F1C07" w:rsidP="00944217">
      <w:pPr>
        <w:pStyle w:val="NormalWeb"/>
        <w:numPr>
          <w:ilvl w:val="0"/>
          <w:numId w:val="1"/>
        </w:numPr>
        <w:shd w:val="clear" w:color="auto" w:fill="FFFFFF"/>
        <w:spacing w:before="9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rPr>
        <w:t xml:space="preserve">Why do </w:t>
      </w:r>
      <w:proofErr w:type="spellStart"/>
      <w:r w:rsidRPr="00B02A42">
        <w:rPr>
          <w:rFonts w:asciiTheme="minorHAnsi" w:hAnsiTheme="minorHAnsi" w:cstheme="minorHAnsi"/>
          <w:color w:val="002060"/>
          <w:sz w:val="22"/>
          <w:szCs w:val="22"/>
        </w:rPr>
        <w:t>Bronelaters</w:t>
      </w:r>
      <w:proofErr w:type="spellEnd"/>
      <w:r w:rsidRPr="00B02A42">
        <w:rPr>
          <w:rFonts w:asciiTheme="minorHAnsi" w:hAnsiTheme="minorHAnsi" w:cstheme="minorHAnsi"/>
          <w:color w:val="002060"/>
          <w:sz w:val="22"/>
          <w:szCs w:val="22"/>
        </w:rPr>
        <w:t xml:space="preserve"> only have one main gun when the</w:t>
      </w:r>
      <w:r w:rsidR="003B2783" w:rsidRPr="00B02A42">
        <w:rPr>
          <w:rFonts w:asciiTheme="minorHAnsi" w:hAnsiTheme="minorHAnsi" w:cstheme="minorHAnsi"/>
          <w:color w:val="002060"/>
          <w:sz w:val="22"/>
          <w:szCs w:val="22"/>
        </w:rPr>
        <w:t>y</w:t>
      </w:r>
      <w:r w:rsidRPr="00B02A42">
        <w:rPr>
          <w:rFonts w:asciiTheme="minorHAnsi" w:hAnsiTheme="minorHAnsi" w:cstheme="minorHAnsi"/>
          <w:color w:val="002060"/>
          <w:sz w:val="22"/>
          <w:szCs w:val="22"/>
        </w:rPr>
        <w:t xml:space="preserve"> </w:t>
      </w:r>
      <w:r w:rsidR="003B2783" w:rsidRPr="00B02A42">
        <w:rPr>
          <w:rFonts w:asciiTheme="minorHAnsi" w:hAnsiTheme="minorHAnsi" w:cstheme="minorHAnsi"/>
          <w:color w:val="002060"/>
          <w:sz w:val="22"/>
          <w:szCs w:val="22"/>
        </w:rPr>
        <w:t>(</w:t>
      </w:r>
      <w:r w:rsidRPr="00B02A42">
        <w:rPr>
          <w:rFonts w:asciiTheme="minorHAnsi" w:hAnsiTheme="minorHAnsi" w:cstheme="minorHAnsi"/>
          <w:color w:val="002060"/>
          <w:sz w:val="22"/>
          <w:szCs w:val="22"/>
        </w:rPr>
        <w:t>Project 1124s</w:t>
      </w:r>
      <w:r w:rsidR="003B2783" w:rsidRPr="00B02A42">
        <w:rPr>
          <w:rFonts w:asciiTheme="minorHAnsi" w:hAnsiTheme="minorHAnsi" w:cstheme="minorHAnsi"/>
          <w:color w:val="002060"/>
          <w:sz w:val="22"/>
          <w:szCs w:val="22"/>
        </w:rPr>
        <w:t>)</w:t>
      </w:r>
      <w:r w:rsidRPr="00B02A42">
        <w:rPr>
          <w:rFonts w:asciiTheme="minorHAnsi" w:hAnsiTheme="minorHAnsi" w:cstheme="minorHAnsi"/>
          <w:color w:val="002060"/>
          <w:sz w:val="22"/>
          <w:szCs w:val="22"/>
        </w:rPr>
        <w:t xml:space="preserve"> had 2?</w:t>
      </w:r>
    </w:p>
    <w:p w14:paraId="29867F8A" w14:textId="38332F6B" w:rsidR="00120B64" w:rsidRPr="00B02A42" w:rsidRDefault="00F86AFB" w:rsidP="00F86AFB">
      <w:pPr>
        <w:pStyle w:val="NormalWeb"/>
        <w:shd w:val="clear" w:color="auto" w:fill="FFFFFF"/>
        <w:spacing w:before="90" w:beforeAutospacing="0" w:after="90" w:afterAutospacing="0"/>
        <w:rPr>
          <w:rFonts w:asciiTheme="minorHAnsi" w:hAnsiTheme="minorHAnsi" w:cstheme="minorHAnsi"/>
          <w:color w:val="00B050"/>
          <w:sz w:val="22"/>
          <w:szCs w:val="22"/>
        </w:rPr>
      </w:pPr>
      <w:r w:rsidRPr="00B02A42">
        <w:rPr>
          <w:rFonts w:asciiTheme="minorHAnsi" w:hAnsiTheme="minorHAnsi" w:cstheme="minorHAnsi"/>
          <w:color w:val="00B050"/>
          <w:sz w:val="22"/>
          <w:szCs w:val="22"/>
        </w:rPr>
        <w:t>? We’ve listed 4 different variants. The 4</w:t>
      </w:r>
      <w:r w:rsidRPr="00B02A42">
        <w:rPr>
          <w:rFonts w:asciiTheme="minorHAnsi" w:hAnsiTheme="minorHAnsi" w:cstheme="minorHAnsi"/>
          <w:color w:val="00B050"/>
          <w:sz w:val="22"/>
          <w:szCs w:val="22"/>
          <w:vertAlign w:val="superscript"/>
        </w:rPr>
        <w:t>th</w:t>
      </w:r>
      <w:r w:rsidRPr="00B02A42">
        <w:rPr>
          <w:rFonts w:asciiTheme="minorHAnsi" w:hAnsiTheme="minorHAnsi" w:cstheme="minorHAnsi"/>
          <w:color w:val="00B050"/>
          <w:sz w:val="22"/>
          <w:szCs w:val="22"/>
        </w:rPr>
        <w:t xml:space="preserve"> entry down on the Soviet Navy lists on page 99 show the Bronekater P1124 </w:t>
      </w:r>
      <w:r w:rsidR="001D21CC" w:rsidRPr="00B02A42">
        <w:rPr>
          <w:rFonts w:asciiTheme="minorHAnsi" w:hAnsiTheme="minorHAnsi" w:cstheme="minorHAnsi"/>
          <w:color w:val="00B050"/>
          <w:sz w:val="22"/>
          <w:szCs w:val="22"/>
        </w:rPr>
        <w:t>which has 2 main guns.</w:t>
      </w:r>
    </w:p>
    <w:p w14:paraId="3753A288" w14:textId="77777777" w:rsidR="00F86AFB" w:rsidRPr="00B02A42" w:rsidRDefault="00F86AFB" w:rsidP="00F86AFB">
      <w:pPr>
        <w:pStyle w:val="NormalWeb"/>
        <w:shd w:val="clear" w:color="auto" w:fill="FFFFFF"/>
        <w:spacing w:before="90" w:beforeAutospacing="0" w:after="90" w:afterAutospacing="0"/>
        <w:rPr>
          <w:rFonts w:asciiTheme="minorHAnsi" w:hAnsiTheme="minorHAnsi" w:cstheme="minorHAnsi"/>
          <w:color w:val="002060"/>
          <w:sz w:val="22"/>
          <w:szCs w:val="22"/>
        </w:rPr>
      </w:pPr>
    </w:p>
    <w:p w14:paraId="0CBA9BAD" w14:textId="1EAEEED2"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Can we please have a definitive indication of the larger ships that are immune to torpedoes because of shallow draft?</w:t>
      </w:r>
    </w:p>
    <w:p w14:paraId="380CA4B0" w14:textId="02F2A2B2" w:rsidR="001D21CC" w:rsidRPr="00B02A42" w:rsidRDefault="001D21CC" w:rsidP="001D21CC">
      <w:pPr>
        <w:rPr>
          <w:rFonts w:cstheme="minorHAnsi"/>
          <w:color w:val="002060"/>
          <w:shd w:val="clear" w:color="auto" w:fill="EFF1F3"/>
        </w:rPr>
      </w:pPr>
      <w:r w:rsidRPr="00B02A42">
        <w:rPr>
          <w:rFonts w:cstheme="minorHAnsi"/>
          <w:color w:val="00B050"/>
        </w:rPr>
        <w:t>Not at this time as it varied immensely, depending on load e.g. a landing craft tank when empty would be shallow but once loaded with tanks and equipment etc it is not. We suggest common sense and research applies here.</w:t>
      </w:r>
    </w:p>
    <w:p w14:paraId="13D311A8" w14:textId="77777777" w:rsidR="00120B64" w:rsidRPr="00B02A42" w:rsidRDefault="00120B64" w:rsidP="00120B64">
      <w:pPr>
        <w:pStyle w:val="ListParagraph"/>
        <w:rPr>
          <w:rFonts w:cstheme="minorHAnsi"/>
          <w:color w:val="002060"/>
          <w:shd w:val="clear" w:color="auto" w:fill="EFF1F3"/>
        </w:rPr>
      </w:pPr>
    </w:p>
    <w:p w14:paraId="5D7D97E2" w14:textId="51C1C473" w:rsidR="004F1C07" w:rsidRPr="00B02A42" w:rsidRDefault="003B2783" w:rsidP="00944217">
      <w:pPr>
        <w:pStyle w:val="NormalWeb"/>
        <w:numPr>
          <w:ilvl w:val="0"/>
          <w:numId w:val="1"/>
        </w:numPr>
        <w:shd w:val="clear" w:color="auto" w:fill="FFFFFF"/>
        <w:spacing w:before="9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2060"/>
          <w:sz w:val="22"/>
          <w:szCs w:val="22"/>
          <w:shd w:val="clear" w:color="auto" w:fill="EFF1F3"/>
        </w:rPr>
        <w:t xml:space="preserve">What is the correct size of the </w:t>
      </w:r>
      <w:proofErr w:type="spellStart"/>
      <w:r w:rsidRPr="00B02A42">
        <w:rPr>
          <w:rFonts w:asciiTheme="minorHAnsi" w:hAnsiTheme="minorHAnsi" w:cstheme="minorHAnsi"/>
          <w:color w:val="002060"/>
          <w:sz w:val="22"/>
          <w:szCs w:val="22"/>
          <w:shd w:val="clear" w:color="auto" w:fill="EFF1F3"/>
        </w:rPr>
        <w:t>Fubuki</w:t>
      </w:r>
      <w:proofErr w:type="spellEnd"/>
      <w:r w:rsidRPr="00B02A42">
        <w:rPr>
          <w:rFonts w:asciiTheme="minorHAnsi" w:hAnsiTheme="minorHAnsi" w:cstheme="minorHAnsi"/>
          <w:color w:val="002060"/>
          <w:sz w:val="22"/>
          <w:szCs w:val="22"/>
          <w:shd w:val="clear" w:color="auto" w:fill="EFF1F3"/>
        </w:rPr>
        <w:t>?</w:t>
      </w:r>
    </w:p>
    <w:p w14:paraId="119A566F" w14:textId="39CD8B1B" w:rsidR="001D21CC" w:rsidRPr="00B02A42" w:rsidRDefault="001D21CC" w:rsidP="001D21CC">
      <w:pPr>
        <w:pStyle w:val="NormalWeb"/>
        <w:shd w:val="clear" w:color="auto" w:fill="FFFFFF"/>
        <w:spacing w:before="90" w:beforeAutospacing="0" w:after="90" w:afterAutospacing="0"/>
        <w:rPr>
          <w:rFonts w:asciiTheme="minorHAnsi" w:hAnsiTheme="minorHAnsi" w:cstheme="minorHAnsi"/>
          <w:color w:val="002060"/>
          <w:sz w:val="22"/>
          <w:szCs w:val="22"/>
        </w:rPr>
      </w:pPr>
      <w:r w:rsidRPr="00B02A42">
        <w:rPr>
          <w:rFonts w:asciiTheme="minorHAnsi" w:hAnsiTheme="minorHAnsi" w:cstheme="minorHAnsi"/>
          <w:color w:val="00B050"/>
          <w:sz w:val="22"/>
          <w:szCs w:val="22"/>
        </w:rPr>
        <w:t>H - Huge</w:t>
      </w:r>
    </w:p>
    <w:p w14:paraId="2942D317" w14:textId="77777777" w:rsidR="00120B64" w:rsidRPr="00B02A42" w:rsidRDefault="00120B64" w:rsidP="00120B64">
      <w:pPr>
        <w:pStyle w:val="NormalWeb"/>
        <w:shd w:val="clear" w:color="auto" w:fill="FFFFFF"/>
        <w:spacing w:before="90" w:beforeAutospacing="0" w:after="90" w:afterAutospacing="0"/>
        <w:ind w:left="720"/>
        <w:rPr>
          <w:rFonts w:asciiTheme="minorHAnsi" w:hAnsiTheme="minorHAnsi" w:cstheme="minorHAnsi"/>
          <w:color w:val="002060"/>
          <w:sz w:val="22"/>
          <w:szCs w:val="22"/>
        </w:rPr>
      </w:pPr>
    </w:p>
    <w:p w14:paraId="4A00C95D" w14:textId="31583CFD" w:rsidR="004F1C07"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Are the points for the LCI(L) correct?</w:t>
      </w:r>
    </w:p>
    <w:p w14:paraId="212883D7" w14:textId="681D574D" w:rsidR="001D21CC" w:rsidRPr="00B02A42" w:rsidRDefault="001D21CC" w:rsidP="001D21CC">
      <w:pPr>
        <w:rPr>
          <w:rFonts w:cstheme="minorHAnsi"/>
          <w:color w:val="002060"/>
          <w:shd w:val="clear" w:color="auto" w:fill="EFF1F3"/>
        </w:rPr>
      </w:pPr>
      <w:r w:rsidRPr="00B02A42">
        <w:rPr>
          <w:rFonts w:cstheme="minorHAnsi"/>
          <w:color w:val="00B050"/>
        </w:rPr>
        <w:t>No – 65 points and it should be a L - Large vessel</w:t>
      </w:r>
    </w:p>
    <w:p w14:paraId="03361A76" w14:textId="77777777" w:rsidR="00120B64" w:rsidRPr="00B02A42" w:rsidRDefault="00120B64" w:rsidP="00120B64">
      <w:pPr>
        <w:pStyle w:val="ListParagraph"/>
        <w:rPr>
          <w:rFonts w:cstheme="minorHAnsi"/>
          <w:color w:val="002060"/>
          <w:shd w:val="clear" w:color="auto" w:fill="EFF1F3"/>
        </w:rPr>
      </w:pPr>
    </w:p>
    <w:p w14:paraId="4BEDD556" w14:textId="48AB02B5" w:rsidR="00C155E6" w:rsidRPr="00B02A42" w:rsidRDefault="00C155E6" w:rsidP="00944217">
      <w:pPr>
        <w:pStyle w:val="ListParagraph"/>
        <w:numPr>
          <w:ilvl w:val="0"/>
          <w:numId w:val="1"/>
        </w:numPr>
        <w:rPr>
          <w:rFonts w:cstheme="minorHAnsi"/>
          <w:color w:val="002060"/>
        </w:rPr>
      </w:pPr>
      <w:r w:rsidRPr="00B02A42">
        <w:rPr>
          <w:rFonts w:cstheme="minorHAnsi"/>
          <w:color w:val="002060"/>
        </w:rPr>
        <w:t>What constitutes an “Armoured Wheelhouse”? So far only E Boats can have this even though other ships have similar armour. How much (if any) points does this cost?</w:t>
      </w:r>
    </w:p>
    <w:p w14:paraId="6393BC82" w14:textId="04E3F9A3" w:rsidR="001D21CC" w:rsidRPr="00B02A42" w:rsidRDefault="001D21CC" w:rsidP="001D21CC">
      <w:pPr>
        <w:rPr>
          <w:rFonts w:cstheme="minorHAnsi"/>
          <w:color w:val="002060"/>
        </w:rPr>
      </w:pPr>
      <w:r w:rsidRPr="00B02A42">
        <w:rPr>
          <w:rFonts w:cstheme="minorHAnsi"/>
          <w:color w:val="00B050"/>
        </w:rPr>
        <w:t xml:space="preserve">Generally </w:t>
      </w:r>
      <w:proofErr w:type="gramStart"/>
      <w:r w:rsidRPr="00B02A42">
        <w:rPr>
          <w:rFonts w:cstheme="minorHAnsi"/>
          <w:color w:val="00B050"/>
        </w:rPr>
        <w:t>a</w:t>
      </w:r>
      <w:proofErr w:type="gramEnd"/>
      <w:r w:rsidRPr="00B02A42">
        <w:rPr>
          <w:rFonts w:cstheme="minorHAnsi"/>
          <w:color w:val="00B050"/>
        </w:rPr>
        <w:t xml:space="preserve"> MTB that had specifically designed armour and not a field modification. If you have a ship in your collection you think deserves this addition, then it would be 10 points.</w:t>
      </w:r>
    </w:p>
    <w:p w14:paraId="545645E7" w14:textId="77777777" w:rsidR="00120B64" w:rsidRPr="00B02A42" w:rsidRDefault="00120B64" w:rsidP="00120B64">
      <w:pPr>
        <w:pStyle w:val="ListParagraph"/>
        <w:rPr>
          <w:rFonts w:cstheme="minorHAnsi"/>
          <w:color w:val="002060"/>
        </w:rPr>
      </w:pPr>
    </w:p>
    <w:p w14:paraId="44EE33E8" w14:textId="38EC9C6F" w:rsidR="0085755D" w:rsidRPr="00B02A42" w:rsidRDefault="0085755D" w:rsidP="00944217">
      <w:pPr>
        <w:pStyle w:val="ListParagraph"/>
        <w:numPr>
          <w:ilvl w:val="0"/>
          <w:numId w:val="1"/>
        </w:numPr>
        <w:rPr>
          <w:rFonts w:cstheme="minorHAnsi"/>
          <w:color w:val="002060"/>
        </w:rPr>
      </w:pPr>
      <w:r w:rsidRPr="00B02A42">
        <w:rPr>
          <w:rFonts w:cstheme="minorHAnsi"/>
          <w:color w:val="002060"/>
        </w:rPr>
        <w:t>Which ships have diesel engines? Should the same rules apply to steam driven ships?</w:t>
      </w:r>
    </w:p>
    <w:p w14:paraId="683A2D55" w14:textId="3C91FC03" w:rsidR="001D21CC" w:rsidRPr="00B02A42" w:rsidRDefault="001D21CC" w:rsidP="001D21CC">
      <w:pPr>
        <w:rPr>
          <w:rFonts w:cstheme="minorHAnsi"/>
          <w:color w:val="002060"/>
        </w:rPr>
      </w:pPr>
      <w:r w:rsidRPr="00B02A42">
        <w:rPr>
          <w:rFonts w:cstheme="minorHAnsi"/>
          <w:color w:val="00B050"/>
        </w:rPr>
        <w:t>Broadly when it came to MTBs Allied had petrol and Axis had diesel</w:t>
      </w:r>
      <w:r w:rsidR="00CD6A6F" w:rsidRPr="00B02A42">
        <w:rPr>
          <w:rFonts w:cstheme="minorHAnsi"/>
          <w:color w:val="00B050"/>
        </w:rPr>
        <w:t>, Steam ships, no.</w:t>
      </w:r>
    </w:p>
    <w:p w14:paraId="699CF935" w14:textId="77777777" w:rsidR="00120B64" w:rsidRPr="00B02A42" w:rsidRDefault="00120B64" w:rsidP="00120B64">
      <w:pPr>
        <w:pStyle w:val="ListParagraph"/>
        <w:rPr>
          <w:rFonts w:cstheme="minorHAnsi"/>
          <w:color w:val="002060"/>
        </w:rPr>
      </w:pPr>
    </w:p>
    <w:p w14:paraId="4EF4CB78" w14:textId="4611603D" w:rsidR="0085755D" w:rsidRPr="00B02A42" w:rsidRDefault="0085755D" w:rsidP="00944217">
      <w:pPr>
        <w:pStyle w:val="ListParagraph"/>
        <w:numPr>
          <w:ilvl w:val="0"/>
          <w:numId w:val="1"/>
        </w:numPr>
        <w:rPr>
          <w:rFonts w:cstheme="minorHAnsi"/>
          <w:color w:val="002060"/>
        </w:rPr>
      </w:pPr>
      <w:r w:rsidRPr="00B02A42">
        <w:rPr>
          <w:rFonts w:cstheme="minorHAnsi"/>
          <w:color w:val="002060"/>
        </w:rPr>
        <w:t>The Japanese T14 is listed as carrying “Long Lance” torpedoes. Historically the Long Lance was never carried by MTBs. Is there a reason for this?</w:t>
      </w:r>
    </w:p>
    <w:p w14:paraId="23A5D2E9" w14:textId="19669F63" w:rsidR="00120B64" w:rsidRPr="00B02A42" w:rsidRDefault="00120B64" w:rsidP="00120B64">
      <w:pPr>
        <w:rPr>
          <w:rFonts w:cstheme="minorHAnsi"/>
          <w:color w:val="002060"/>
        </w:rPr>
      </w:pPr>
    </w:p>
    <w:p w14:paraId="10FD6ACA" w14:textId="35786215" w:rsidR="00120B64" w:rsidRPr="00B02A42" w:rsidRDefault="00CD6A6F" w:rsidP="00120B64">
      <w:pPr>
        <w:rPr>
          <w:rFonts w:cstheme="minorHAnsi"/>
          <w:color w:val="00B050"/>
        </w:rPr>
      </w:pPr>
      <w:r w:rsidRPr="00B02A42">
        <w:rPr>
          <w:rFonts w:cstheme="minorHAnsi"/>
          <w:color w:val="00B050"/>
        </w:rPr>
        <w:t>This seems to have been changed from our final checks – it should have standard torpedoes not long lance</w:t>
      </w:r>
    </w:p>
    <w:p w14:paraId="60D98450" w14:textId="13B5E3EE" w:rsidR="00120B64" w:rsidRPr="00B02A42" w:rsidRDefault="00120B64" w:rsidP="00120B64">
      <w:pPr>
        <w:rPr>
          <w:rFonts w:cstheme="minorHAnsi"/>
          <w:color w:val="002060"/>
        </w:rPr>
      </w:pPr>
    </w:p>
    <w:p w14:paraId="43F5E665" w14:textId="4B948EBA" w:rsidR="00120B64" w:rsidRPr="00B02A42" w:rsidRDefault="00120B64" w:rsidP="00120B64">
      <w:pPr>
        <w:rPr>
          <w:rFonts w:cstheme="minorHAnsi"/>
          <w:color w:val="002060"/>
        </w:rPr>
      </w:pPr>
    </w:p>
    <w:p w14:paraId="1D344DD7" w14:textId="7A9AE387" w:rsidR="00120B64" w:rsidRPr="00B02A42" w:rsidRDefault="00120B64" w:rsidP="00120B64">
      <w:pPr>
        <w:rPr>
          <w:rFonts w:cstheme="minorHAnsi"/>
          <w:color w:val="002060"/>
        </w:rPr>
      </w:pPr>
    </w:p>
    <w:p w14:paraId="31551095" w14:textId="4ABB6BBD" w:rsidR="004F1C07" w:rsidRPr="00B02A42" w:rsidRDefault="004F1C07" w:rsidP="00C155E6">
      <w:pPr>
        <w:pStyle w:val="Heading2"/>
        <w:rPr>
          <w:rFonts w:asciiTheme="minorHAnsi" w:hAnsiTheme="minorHAnsi" w:cstheme="minorHAnsi"/>
          <w:color w:val="002060"/>
          <w:sz w:val="22"/>
          <w:szCs w:val="22"/>
        </w:rPr>
      </w:pPr>
      <w:r w:rsidRPr="00B02A42">
        <w:rPr>
          <w:rFonts w:asciiTheme="minorHAnsi" w:hAnsiTheme="minorHAnsi" w:cstheme="minorHAnsi"/>
          <w:color w:val="002060"/>
          <w:sz w:val="22"/>
          <w:szCs w:val="22"/>
        </w:rPr>
        <w:lastRenderedPageBreak/>
        <w:t xml:space="preserve">3. Design </w:t>
      </w:r>
      <w:r w:rsidR="003B2783" w:rsidRPr="00B02A42">
        <w:rPr>
          <w:rFonts w:asciiTheme="minorHAnsi" w:hAnsiTheme="minorHAnsi" w:cstheme="minorHAnsi"/>
          <w:color w:val="002060"/>
          <w:sz w:val="22"/>
          <w:szCs w:val="22"/>
        </w:rPr>
        <w:t xml:space="preserve">\ Product </w:t>
      </w:r>
      <w:r w:rsidRPr="00B02A42">
        <w:rPr>
          <w:rFonts w:asciiTheme="minorHAnsi" w:hAnsiTheme="minorHAnsi" w:cstheme="minorHAnsi"/>
          <w:color w:val="002060"/>
          <w:sz w:val="22"/>
          <w:szCs w:val="22"/>
        </w:rPr>
        <w:t>questions</w:t>
      </w:r>
    </w:p>
    <w:p w14:paraId="29B557E7" w14:textId="72781699"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 xml:space="preserve">Are they planning on releasing official card packs for each nation including some blank cards, be nice to have cards just for things in the </w:t>
      </w:r>
      <w:proofErr w:type="gramStart"/>
      <w:r w:rsidRPr="00B02A42">
        <w:rPr>
          <w:rFonts w:cstheme="minorHAnsi"/>
          <w:color w:val="002060"/>
          <w:shd w:val="clear" w:color="auto" w:fill="EFF1F3"/>
        </w:rPr>
        <w:t>book</w:t>
      </w:r>
      <w:proofErr w:type="gramEnd"/>
    </w:p>
    <w:p w14:paraId="0407E33F" w14:textId="0C14D8D2" w:rsidR="00120B64" w:rsidRPr="00B02A42" w:rsidRDefault="00CD6A6F" w:rsidP="00120B64">
      <w:pPr>
        <w:rPr>
          <w:rFonts w:cstheme="minorHAnsi"/>
          <w:color w:val="00B050"/>
        </w:rPr>
      </w:pPr>
      <w:r w:rsidRPr="00B02A42">
        <w:rPr>
          <w:rFonts w:cstheme="minorHAnsi"/>
          <w:color w:val="00B050"/>
        </w:rPr>
        <w:t>Yes, &amp; Yes</w:t>
      </w:r>
    </w:p>
    <w:p w14:paraId="74204D0E" w14:textId="77777777" w:rsidR="00CD6A6F" w:rsidRPr="00B02A42" w:rsidRDefault="00CD6A6F" w:rsidP="00120B64">
      <w:pPr>
        <w:rPr>
          <w:rFonts w:cstheme="minorHAnsi"/>
          <w:color w:val="002060"/>
          <w:shd w:val="clear" w:color="auto" w:fill="EFF1F3"/>
        </w:rPr>
      </w:pPr>
    </w:p>
    <w:p w14:paraId="57D30946" w14:textId="24C2102D"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Fire directors - are these meant to represent centralised control or just good gunners? Why no Soviet?</w:t>
      </w:r>
    </w:p>
    <w:p w14:paraId="43F34AD1" w14:textId="4D41AFDE" w:rsidR="00120B64" w:rsidRPr="00B02A42" w:rsidRDefault="00CD6A6F" w:rsidP="00120B64">
      <w:pPr>
        <w:rPr>
          <w:rFonts w:cstheme="minorHAnsi"/>
          <w:color w:val="00B050"/>
        </w:rPr>
      </w:pPr>
      <w:r w:rsidRPr="00B02A42">
        <w:rPr>
          <w:rFonts w:cstheme="minorHAnsi"/>
          <w:color w:val="00B050"/>
        </w:rPr>
        <w:t>Centralised control, the Russians equipment was not to the same technical standard as other navies</w:t>
      </w:r>
    </w:p>
    <w:p w14:paraId="3E1FE856" w14:textId="77777777" w:rsidR="00CD6A6F" w:rsidRPr="00B02A42" w:rsidRDefault="00CD6A6F" w:rsidP="00120B64">
      <w:pPr>
        <w:rPr>
          <w:rFonts w:cstheme="minorHAnsi"/>
          <w:color w:val="002060"/>
          <w:shd w:val="clear" w:color="auto" w:fill="EFF1F3"/>
        </w:rPr>
      </w:pPr>
    </w:p>
    <w:p w14:paraId="132100DD" w14:textId="7C68F862"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Both book and website talk about MO/BMO but it’s not in the game – is it to follow later?</w:t>
      </w:r>
    </w:p>
    <w:p w14:paraId="620DCAFD" w14:textId="358B2253" w:rsidR="00120B64" w:rsidRPr="00B02A42" w:rsidRDefault="00CD6A6F" w:rsidP="00120B64">
      <w:pPr>
        <w:rPr>
          <w:rFonts w:cstheme="minorHAnsi"/>
          <w:color w:val="00B050"/>
        </w:rPr>
      </w:pPr>
      <w:r w:rsidRPr="00B02A42">
        <w:rPr>
          <w:rFonts w:cstheme="minorHAnsi"/>
          <w:color w:val="00B050"/>
        </w:rPr>
        <w:t>Yes</w:t>
      </w:r>
    </w:p>
    <w:p w14:paraId="40593236" w14:textId="77777777" w:rsidR="00CD6A6F" w:rsidRPr="00B02A42" w:rsidRDefault="00CD6A6F" w:rsidP="00120B64">
      <w:pPr>
        <w:rPr>
          <w:rFonts w:cstheme="minorHAnsi"/>
          <w:color w:val="002060"/>
          <w:shd w:val="clear" w:color="auto" w:fill="EFF1F3"/>
        </w:rPr>
      </w:pPr>
    </w:p>
    <w:p w14:paraId="00582936" w14:textId="35B096E1" w:rsidR="003B2783" w:rsidRPr="00B02A42" w:rsidRDefault="003B2783" w:rsidP="00944217">
      <w:pPr>
        <w:pStyle w:val="ListParagraph"/>
        <w:numPr>
          <w:ilvl w:val="0"/>
          <w:numId w:val="1"/>
        </w:numPr>
        <w:rPr>
          <w:rFonts w:cstheme="minorHAnsi"/>
          <w:color w:val="002060"/>
          <w:shd w:val="clear" w:color="auto" w:fill="EFF1F3"/>
        </w:rPr>
      </w:pPr>
      <w:r w:rsidRPr="00B02A42">
        <w:rPr>
          <w:rFonts w:cstheme="minorHAnsi"/>
          <w:color w:val="002060"/>
          <w:shd w:val="clear" w:color="auto" w:fill="EFF1F3"/>
        </w:rPr>
        <w:t>What about aircraft, most aircraft have guns be it heavy machine guns or cannon. Why not have aircraft straf</w:t>
      </w:r>
      <w:r w:rsidR="0085755D" w:rsidRPr="00B02A42">
        <w:rPr>
          <w:rFonts w:cstheme="minorHAnsi"/>
          <w:color w:val="002060"/>
          <w:shd w:val="clear" w:color="auto" w:fill="EFF1F3"/>
        </w:rPr>
        <w:t>e</w:t>
      </w:r>
      <w:r w:rsidRPr="00B02A42">
        <w:rPr>
          <w:rFonts w:cstheme="minorHAnsi"/>
          <w:color w:val="002060"/>
          <w:shd w:val="clear" w:color="auto" w:fill="EFF1F3"/>
        </w:rPr>
        <w:t xml:space="preserve"> as well as torpedo</w:t>
      </w:r>
      <w:r w:rsidR="00C155E6" w:rsidRPr="00B02A42">
        <w:rPr>
          <w:rFonts w:cstheme="minorHAnsi"/>
          <w:color w:val="002060"/>
          <w:shd w:val="clear" w:color="auto" w:fill="EFF1F3"/>
        </w:rPr>
        <w:t xml:space="preserve"> \ bomb? (particularly important to the Beaufighter which cannot </w:t>
      </w:r>
      <w:proofErr w:type="gramStart"/>
      <w:r w:rsidR="00C155E6" w:rsidRPr="00B02A42">
        <w:rPr>
          <w:rFonts w:cstheme="minorHAnsi"/>
          <w:color w:val="002060"/>
          <w:shd w:val="clear" w:color="auto" w:fill="EFF1F3"/>
        </w:rPr>
        <w:t>at the moment</w:t>
      </w:r>
      <w:proofErr w:type="gramEnd"/>
      <w:r w:rsidR="00C155E6" w:rsidRPr="00B02A42">
        <w:rPr>
          <w:rFonts w:cstheme="minorHAnsi"/>
          <w:color w:val="002060"/>
          <w:shd w:val="clear" w:color="auto" w:fill="EFF1F3"/>
        </w:rPr>
        <w:t xml:space="preserve"> attack shallow draught ships)</w:t>
      </w:r>
      <w:r w:rsidRPr="00B02A42">
        <w:rPr>
          <w:rFonts w:cstheme="minorHAnsi"/>
          <w:color w:val="002060"/>
          <w:shd w:val="clear" w:color="auto" w:fill="EFF1F3"/>
        </w:rPr>
        <w:t>.</w:t>
      </w:r>
    </w:p>
    <w:p w14:paraId="5A4D208C" w14:textId="029371BC" w:rsidR="00CD6A6F" w:rsidRPr="00B02A42" w:rsidRDefault="00CD6A6F" w:rsidP="00CD6A6F">
      <w:pPr>
        <w:rPr>
          <w:rFonts w:cstheme="minorHAnsi"/>
          <w:color w:val="00B050"/>
        </w:rPr>
      </w:pPr>
      <w:proofErr w:type="gramStart"/>
      <w:r w:rsidRPr="00B02A42">
        <w:rPr>
          <w:rFonts w:cstheme="minorHAnsi"/>
          <w:color w:val="00B050"/>
        </w:rPr>
        <w:t>Yes</w:t>
      </w:r>
      <w:proofErr w:type="gramEnd"/>
      <w:r w:rsidRPr="00B02A42">
        <w:rPr>
          <w:rFonts w:cstheme="minorHAnsi"/>
          <w:color w:val="00B050"/>
        </w:rPr>
        <w:t xml:space="preserve"> they do, but this is a boat game and we didn’t want aircraft to dominate (that’s what you play Blood Red Skies for). Essentially, each nation has a plane that does an attack. We realise that payloads differed greatly in all nations, but we needed (for clarity) to give an aircraft an attack effect.</w:t>
      </w:r>
      <w:r w:rsidRPr="00B02A42">
        <w:rPr>
          <w:rFonts w:cstheme="minorHAnsi"/>
          <w:color w:val="00B050"/>
        </w:rPr>
        <w:br/>
        <w:t xml:space="preserve">The beautiful Beaufighter may be modelled with bombs but it can be classed as having a torpedo. Try not to be too literal. </w:t>
      </w:r>
    </w:p>
    <w:p w14:paraId="2644E50B" w14:textId="214D9A73" w:rsidR="00CD6A6F" w:rsidRPr="00B02A42" w:rsidRDefault="00CD6A6F" w:rsidP="00B02A42">
      <w:pPr>
        <w:ind w:firstLine="360"/>
        <w:rPr>
          <w:rFonts w:cstheme="minorHAnsi"/>
          <w:color w:val="002060"/>
          <w:shd w:val="clear" w:color="auto" w:fill="EFF1F3"/>
        </w:rPr>
      </w:pPr>
      <w:r w:rsidRPr="00B02A42">
        <w:rPr>
          <w:rFonts w:cstheme="minorHAnsi"/>
          <w:color w:val="7030A0"/>
        </w:rPr>
        <w:t xml:space="preserve">In hindsight we should have </w:t>
      </w:r>
      <w:r w:rsidR="00B02A42">
        <w:rPr>
          <w:rFonts w:cstheme="minorHAnsi"/>
          <w:color w:val="7030A0"/>
        </w:rPr>
        <w:t>included both types of ordinance on</w:t>
      </w:r>
      <w:r w:rsidRPr="00B02A42">
        <w:rPr>
          <w:rFonts w:cstheme="minorHAnsi"/>
          <w:color w:val="7030A0"/>
        </w:rPr>
        <w:t xml:space="preserve"> the </w:t>
      </w:r>
      <w:r w:rsidR="00B02A42" w:rsidRPr="00B02A42">
        <w:rPr>
          <w:rFonts w:cstheme="minorHAnsi"/>
          <w:color w:val="7030A0"/>
        </w:rPr>
        <w:t xml:space="preserve">aircraft equipment stat line </w:t>
      </w:r>
      <w:r w:rsidR="00B02A42">
        <w:rPr>
          <w:rFonts w:cstheme="minorHAnsi"/>
          <w:color w:val="7030A0"/>
        </w:rPr>
        <w:t>where they could have either</w:t>
      </w:r>
      <w:r w:rsidR="00B02A42" w:rsidRPr="00B02A42">
        <w:rPr>
          <w:rFonts w:cstheme="minorHAnsi"/>
          <w:color w:val="7030A0"/>
        </w:rPr>
        <w:t xml:space="preserve">. </w:t>
      </w:r>
      <w:r w:rsidR="00B02A42" w:rsidRPr="00B02A42">
        <w:rPr>
          <w:rFonts w:cstheme="minorHAnsi"/>
          <w:color w:val="7030A0"/>
        </w:rPr>
        <w:t>(RC)</w:t>
      </w:r>
    </w:p>
    <w:p w14:paraId="7E5EB89C" w14:textId="77777777" w:rsidR="00120B64" w:rsidRPr="00B02A42" w:rsidRDefault="00120B64" w:rsidP="00120B64">
      <w:pPr>
        <w:rPr>
          <w:rFonts w:cstheme="minorHAnsi"/>
          <w:color w:val="002060"/>
          <w:shd w:val="clear" w:color="auto" w:fill="EFF1F3"/>
        </w:rPr>
      </w:pPr>
    </w:p>
    <w:p w14:paraId="2A545546" w14:textId="4E669C70" w:rsidR="003B2783" w:rsidRPr="00B02A42" w:rsidRDefault="003B2783" w:rsidP="00944217">
      <w:pPr>
        <w:pStyle w:val="ListParagraph"/>
        <w:numPr>
          <w:ilvl w:val="0"/>
          <w:numId w:val="1"/>
        </w:numPr>
        <w:rPr>
          <w:rFonts w:cstheme="minorHAnsi"/>
          <w:color w:val="002060"/>
        </w:rPr>
      </w:pPr>
      <w:r w:rsidRPr="00B02A42">
        <w:rPr>
          <w:rFonts w:cstheme="minorHAnsi"/>
          <w:color w:val="002060"/>
        </w:rPr>
        <w:t>Why does using a searchlight at nigh</w:t>
      </w:r>
      <w:r w:rsidR="0085755D" w:rsidRPr="00B02A42">
        <w:rPr>
          <w:rFonts w:cstheme="minorHAnsi"/>
          <w:color w:val="002060"/>
        </w:rPr>
        <w:t>t</w:t>
      </w:r>
      <w:r w:rsidRPr="00B02A42">
        <w:rPr>
          <w:rFonts w:cstheme="minorHAnsi"/>
          <w:color w:val="002060"/>
        </w:rPr>
        <w:t xml:space="preserve"> only illuminate the user to the target, and why for only one gun?</w:t>
      </w:r>
    </w:p>
    <w:p w14:paraId="75107834" w14:textId="013B5E49" w:rsidR="00B02A42" w:rsidRPr="00B02A42" w:rsidRDefault="00B02A42" w:rsidP="00944217">
      <w:pPr>
        <w:rPr>
          <w:rFonts w:cstheme="minorHAnsi"/>
          <w:color w:val="00B050"/>
        </w:rPr>
      </w:pPr>
      <w:r w:rsidRPr="00B02A42">
        <w:rPr>
          <w:rFonts w:cstheme="minorHAnsi"/>
          <w:color w:val="00B050"/>
        </w:rPr>
        <w:t>The Searchlight should add spotting chances/modifiers to both host and target ship, from my point of view you could cheerfully let it effect all guns, just agree with your opponent first.</w:t>
      </w:r>
    </w:p>
    <w:p w14:paraId="7C2588CA" w14:textId="77777777" w:rsidR="00B02A42" w:rsidRPr="00B02A42" w:rsidRDefault="00B02A42" w:rsidP="00944217">
      <w:pPr>
        <w:rPr>
          <w:rFonts w:cstheme="minorHAnsi"/>
          <w:color w:val="002060"/>
        </w:rPr>
      </w:pPr>
    </w:p>
    <w:p w14:paraId="0DD67B36" w14:textId="734DE65F" w:rsidR="00B02A42" w:rsidRPr="00B02A42" w:rsidRDefault="00B02A42" w:rsidP="00944217">
      <w:pPr>
        <w:rPr>
          <w:rFonts w:cstheme="minorHAnsi"/>
          <w:i/>
          <w:color w:val="00B050"/>
        </w:rPr>
      </w:pPr>
      <w:r w:rsidRPr="00B02A42">
        <w:rPr>
          <w:rFonts w:cstheme="minorHAnsi"/>
          <w:i/>
          <w:color w:val="00B050"/>
        </w:rPr>
        <w:t>May all your battles be victorious and your crews home safely for Tea - JS</w:t>
      </w:r>
    </w:p>
    <w:bookmarkEnd w:id="0"/>
    <w:p w14:paraId="2E769309" w14:textId="15F39F48" w:rsidR="0085755D" w:rsidRPr="00B02A42" w:rsidRDefault="0085755D" w:rsidP="00944217">
      <w:pPr>
        <w:rPr>
          <w:rFonts w:cstheme="minorHAnsi"/>
          <w:color w:val="002060"/>
        </w:rPr>
      </w:pPr>
    </w:p>
    <w:p w14:paraId="3E324CEC" w14:textId="2ABDC351" w:rsidR="0085755D" w:rsidRPr="00B02A42" w:rsidRDefault="0085755D" w:rsidP="00944217">
      <w:pPr>
        <w:rPr>
          <w:rFonts w:cstheme="minorHAnsi"/>
          <w:color w:val="002060"/>
        </w:rPr>
      </w:pPr>
    </w:p>
    <w:p w14:paraId="4CFABC23" w14:textId="77777777" w:rsidR="0085755D" w:rsidRPr="00B02A42" w:rsidRDefault="0085755D" w:rsidP="00944217">
      <w:pPr>
        <w:rPr>
          <w:rFonts w:cstheme="minorHAnsi"/>
          <w:color w:val="002060"/>
        </w:rPr>
      </w:pPr>
    </w:p>
    <w:sectPr w:rsidR="0085755D" w:rsidRPr="00B02A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77813"/>
    <w:multiLevelType w:val="hybridMultilevel"/>
    <w:tmpl w:val="76228E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B77351"/>
    <w:multiLevelType w:val="hybridMultilevel"/>
    <w:tmpl w:val="7236F4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3130146"/>
    <w:multiLevelType w:val="hybridMultilevel"/>
    <w:tmpl w:val="70C48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tzAxMjExNDA1NzRW0lEKTi0uzszPAykwqgUArYffIiwAAAA="/>
  </w:docVars>
  <w:rsids>
    <w:rsidRoot w:val="004F1C07"/>
    <w:rsid w:val="000A1CB2"/>
    <w:rsid w:val="00120B64"/>
    <w:rsid w:val="00147758"/>
    <w:rsid w:val="001D21CC"/>
    <w:rsid w:val="003265F1"/>
    <w:rsid w:val="003B2783"/>
    <w:rsid w:val="004B51A7"/>
    <w:rsid w:val="004F1C07"/>
    <w:rsid w:val="00597A64"/>
    <w:rsid w:val="006B0E5C"/>
    <w:rsid w:val="0085755D"/>
    <w:rsid w:val="00910AAB"/>
    <w:rsid w:val="00944217"/>
    <w:rsid w:val="00B02A42"/>
    <w:rsid w:val="00B3691B"/>
    <w:rsid w:val="00C155E6"/>
    <w:rsid w:val="00CD6A6F"/>
    <w:rsid w:val="00F86AFB"/>
    <w:rsid w:val="00FD4C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0E2AA"/>
  <w15:chartTrackingRefBased/>
  <w15:docId w15:val="{343E167E-A109-4A1E-89F0-2879A7D8C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5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55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1C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C155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155E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442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450076">
      <w:bodyDiv w:val="1"/>
      <w:marLeft w:val="0"/>
      <w:marRight w:val="0"/>
      <w:marTop w:val="0"/>
      <w:marBottom w:val="0"/>
      <w:divBdr>
        <w:top w:val="none" w:sz="0" w:space="0" w:color="auto"/>
        <w:left w:val="none" w:sz="0" w:space="0" w:color="auto"/>
        <w:bottom w:val="none" w:sz="0" w:space="0" w:color="auto"/>
        <w:right w:val="none" w:sz="0" w:space="0" w:color="auto"/>
      </w:divBdr>
      <w:divsChild>
        <w:div w:id="214440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Natt</dc:creator>
  <cp:keywords/>
  <dc:description/>
  <cp:lastModifiedBy>Rich2017</cp:lastModifiedBy>
  <cp:revision>4</cp:revision>
  <cp:lastPrinted>2019-01-11T11:09:00Z</cp:lastPrinted>
  <dcterms:created xsi:type="dcterms:W3CDTF">2019-01-09T16:01:00Z</dcterms:created>
  <dcterms:modified xsi:type="dcterms:W3CDTF">2019-01-23T13:17:00Z</dcterms:modified>
</cp:coreProperties>
</file>